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68C97" w14:textId="0C9F57B3" w:rsidR="00CF2B51" w:rsidRPr="00A86311" w:rsidRDefault="009D4CD0" w:rsidP="009D4CD0">
      <w:pPr>
        <w:jc w:val="center"/>
        <w:rPr>
          <w:rFonts w:ascii="Helvetica" w:hAnsi="Helvetica" w:cs="Helvetica"/>
          <w:b/>
          <w:bCs/>
          <w:sz w:val="28"/>
          <w:szCs w:val="28"/>
        </w:rPr>
      </w:pP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Regression</w:t>
      </w:r>
      <w:proofErr w:type="spellEnd"/>
      <w:r w:rsidRPr="00A86311">
        <w:rPr>
          <w:rFonts w:ascii="Helvetica" w:hAnsi="Helvetica" w:cs="Helvetica"/>
          <w:b/>
          <w:bCs/>
          <w:sz w:val="28"/>
          <w:szCs w:val="28"/>
        </w:rPr>
        <w:t xml:space="preserve"> </w:t>
      </w: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Tree</w:t>
      </w:r>
      <w:proofErr w:type="spellEnd"/>
      <w:r w:rsidRPr="00A86311">
        <w:rPr>
          <w:rFonts w:ascii="Helvetica" w:hAnsi="Helvetica" w:cs="Helvetica"/>
          <w:b/>
          <w:bCs/>
          <w:sz w:val="28"/>
          <w:szCs w:val="28"/>
        </w:rPr>
        <w:t xml:space="preserve"> </w:t>
      </w:r>
      <w:proofErr w:type="spellStart"/>
      <w:r w:rsidRPr="00A86311">
        <w:rPr>
          <w:rFonts w:ascii="Helvetica" w:hAnsi="Helvetica" w:cs="Helvetica"/>
          <w:b/>
          <w:bCs/>
          <w:sz w:val="28"/>
          <w:szCs w:val="28"/>
        </w:rPr>
        <w:t>Miner</w:t>
      </w:r>
      <w:proofErr w:type="spellEnd"/>
    </w:p>
    <w:p w14:paraId="57F420D4" w14:textId="5887ECD2" w:rsidR="009D4CD0" w:rsidRPr="00863ED8" w:rsidRDefault="009D4CD0" w:rsidP="009D4CD0">
      <w:pPr>
        <w:jc w:val="center"/>
        <w:rPr>
          <w:rFonts w:ascii="Helvetica" w:hAnsi="Helvetica" w:cs="Helvetica"/>
        </w:rPr>
      </w:pPr>
      <w:r w:rsidRPr="00863ED8">
        <w:rPr>
          <w:rFonts w:ascii="Helvetica" w:hAnsi="Helvetica" w:cs="Helvetica"/>
        </w:rPr>
        <w:t xml:space="preserve">Metodi avanzati di Programmazione – Caso di studio </w:t>
      </w:r>
      <w:proofErr w:type="spellStart"/>
      <w:r w:rsidRPr="00863ED8">
        <w:rPr>
          <w:rFonts w:ascii="Helvetica" w:hAnsi="Helvetica" w:cs="Helvetica"/>
        </w:rPr>
        <w:t>a.a</w:t>
      </w:r>
      <w:proofErr w:type="spellEnd"/>
      <w:r w:rsidRPr="00863ED8">
        <w:rPr>
          <w:rFonts w:ascii="Helvetica" w:hAnsi="Helvetica" w:cs="Helvetica"/>
        </w:rPr>
        <w:t>. 2019</w:t>
      </w:r>
      <w:r w:rsidR="00577FCE" w:rsidRPr="00863ED8">
        <w:rPr>
          <w:rFonts w:ascii="Helvetica" w:hAnsi="Helvetica" w:cs="Helvetica"/>
        </w:rPr>
        <w:t>-</w:t>
      </w:r>
      <w:r w:rsidRPr="00863ED8">
        <w:rPr>
          <w:rFonts w:ascii="Helvetica" w:hAnsi="Helvetica" w:cs="Helvetica"/>
        </w:rPr>
        <w:t>2020</w:t>
      </w:r>
    </w:p>
    <w:p w14:paraId="71952893" w14:textId="03B47860" w:rsidR="00577FCE" w:rsidRPr="00863ED8" w:rsidRDefault="00577FCE" w:rsidP="009D4CD0">
      <w:pPr>
        <w:jc w:val="center"/>
        <w:rPr>
          <w:rFonts w:ascii="Helvetica" w:hAnsi="Helvetica" w:cs="Helvetica"/>
        </w:rPr>
      </w:pPr>
      <w:r w:rsidRPr="00863ED8">
        <w:rPr>
          <w:rFonts w:ascii="Helvetica" w:hAnsi="Helvetica" w:cs="Helvetica"/>
        </w:rPr>
        <w:t>Progetto realizzato da: Federico Calò (mat.678191) – f.calo29@student</w:t>
      </w:r>
      <w:r w:rsidR="00286667" w:rsidRPr="00863ED8">
        <w:rPr>
          <w:rFonts w:ascii="Helvetica" w:hAnsi="Helvetica" w:cs="Helvetica"/>
        </w:rPr>
        <w:t>i.uniba.it</w:t>
      </w:r>
    </w:p>
    <w:p w14:paraId="3D7ABB77" w14:textId="0F14FE8B" w:rsidR="00286667" w:rsidRDefault="00286667" w:rsidP="00286667">
      <w:pPr>
        <w:rPr>
          <w:sz w:val="24"/>
          <w:szCs w:val="24"/>
        </w:rPr>
      </w:pPr>
    </w:p>
    <w:p w14:paraId="3375CA9A" w14:textId="7C7A453F" w:rsidR="00286667" w:rsidRPr="00863ED8" w:rsidRDefault="00286667" w:rsidP="00286667">
      <w:pPr>
        <w:rPr>
          <w:rFonts w:ascii="Helvetica" w:hAnsi="Helvetica" w:cs="Helvetica"/>
          <w:b/>
          <w:bCs/>
          <w:sz w:val="28"/>
          <w:szCs w:val="28"/>
        </w:rPr>
      </w:pPr>
      <w:r w:rsidRPr="00863ED8">
        <w:rPr>
          <w:rFonts w:ascii="Helvetica" w:hAnsi="Helvetica" w:cs="Helvetica"/>
          <w:b/>
          <w:bCs/>
          <w:sz w:val="28"/>
          <w:szCs w:val="28"/>
        </w:rPr>
        <w:t>Indice</w:t>
      </w:r>
    </w:p>
    <w:p w14:paraId="79BF823C" w14:textId="56CC2F92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Introduzione</w:t>
      </w:r>
    </w:p>
    <w:p w14:paraId="318CED4D" w14:textId="61E0CF7D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Guida di installazione</w:t>
      </w:r>
    </w:p>
    <w:p w14:paraId="0884CE8C" w14:textId="57BD177B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r w:rsidRPr="00863ED8">
        <w:rPr>
          <w:rFonts w:ascii="Helvetica" w:hAnsi="Helvetica" w:cs="Helvetica"/>
          <w:sz w:val="24"/>
          <w:szCs w:val="24"/>
        </w:rPr>
        <w:t>Casi di test</w:t>
      </w:r>
    </w:p>
    <w:p w14:paraId="0C3AB822" w14:textId="4683F27A" w:rsidR="00286667" w:rsidRPr="00863ED8" w:rsidRDefault="00286667" w:rsidP="00286667">
      <w:pPr>
        <w:pStyle w:val="Paragrafoelenco"/>
        <w:numPr>
          <w:ilvl w:val="0"/>
          <w:numId w:val="1"/>
        </w:numPr>
        <w:rPr>
          <w:rFonts w:ascii="Helvetica" w:hAnsi="Helvetica" w:cs="Helvetica"/>
          <w:sz w:val="24"/>
          <w:szCs w:val="24"/>
        </w:rPr>
      </w:pPr>
      <w:proofErr w:type="spellStart"/>
      <w:r w:rsidRPr="00863ED8">
        <w:rPr>
          <w:rFonts w:ascii="Helvetica" w:hAnsi="Helvetica" w:cs="Helvetica"/>
          <w:sz w:val="24"/>
          <w:szCs w:val="24"/>
        </w:rPr>
        <w:t>Javadoc</w:t>
      </w:r>
      <w:proofErr w:type="spellEnd"/>
    </w:p>
    <w:p w14:paraId="0B7AF275" w14:textId="6464E4F5" w:rsidR="00286667" w:rsidRDefault="00286667" w:rsidP="00286667">
      <w:pPr>
        <w:rPr>
          <w:sz w:val="24"/>
          <w:szCs w:val="24"/>
        </w:rPr>
      </w:pPr>
    </w:p>
    <w:p w14:paraId="0DB07C99" w14:textId="77777777" w:rsidR="00286667" w:rsidRPr="00286667" w:rsidRDefault="00286667" w:rsidP="00286667">
      <w:pPr>
        <w:rPr>
          <w:sz w:val="24"/>
          <w:szCs w:val="24"/>
        </w:rPr>
      </w:pPr>
    </w:p>
    <w:p w14:paraId="549D4CDD" w14:textId="1D28CA51" w:rsidR="009D4CD0" w:rsidRDefault="009D4CD0" w:rsidP="009D4CD0"/>
    <w:p w14:paraId="40E6524D" w14:textId="5EF03BBF" w:rsidR="00EE4213" w:rsidRDefault="00EE4213" w:rsidP="009D4CD0"/>
    <w:p w14:paraId="4130FE2E" w14:textId="0F9404DA" w:rsidR="00EE4213" w:rsidRDefault="00EE4213" w:rsidP="009D4CD0"/>
    <w:p w14:paraId="3C8AE661" w14:textId="37B4E025" w:rsidR="00EE4213" w:rsidRDefault="00EE4213" w:rsidP="009D4CD0"/>
    <w:p w14:paraId="3107BB2B" w14:textId="10A41E4A" w:rsidR="00EE4213" w:rsidRDefault="00EE4213" w:rsidP="009D4CD0"/>
    <w:p w14:paraId="032AC32B" w14:textId="1A8E0AA3" w:rsidR="00EE4213" w:rsidRDefault="00EE4213" w:rsidP="009D4CD0"/>
    <w:p w14:paraId="563AC3AA" w14:textId="2771474C" w:rsidR="00EE4213" w:rsidRDefault="00EE4213" w:rsidP="009D4CD0"/>
    <w:p w14:paraId="3FC8EFB9" w14:textId="1AA16021" w:rsidR="00EE4213" w:rsidRDefault="00EE4213" w:rsidP="009D4CD0"/>
    <w:p w14:paraId="3BF19640" w14:textId="3E1DDAEF" w:rsidR="00EE4213" w:rsidRDefault="00EE4213" w:rsidP="009D4CD0"/>
    <w:p w14:paraId="1A64D9D2" w14:textId="2A04FC58" w:rsidR="00EE4213" w:rsidRDefault="00EE4213" w:rsidP="009D4CD0"/>
    <w:p w14:paraId="1C519882" w14:textId="01547338" w:rsidR="00EE4213" w:rsidRDefault="00EE4213" w:rsidP="009D4CD0"/>
    <w:p w14:paraId="1FD4E378" w14:textId="452727F2" w:rsidR="00EE4213" w:rsidRDefault="00EE4213" w:rsidP="009D4CD0"/>
    <w:p w14:paraId="0A343A7C" w14:textId="10B44E76" w:rsidR="00EE4213" w:rsidRDefault="00EE4213" w:rsidP="009D4CD0"/>
    <w:p w14:paraId="7032CD2C" w14:textId="67F5F5B0" w:rsidR="00EE4213" w:rsidRDefault="00EE4213" w:rsidP="009D4CD0"/>
    <w:p w14:paraId="61DF3F92" w14:textId="4C96ADB0" w:rsidR="00EE4213" w:rsidRDefault="00EE4213" w:rsidP="009D4CD0"/>
    <w:p w14:paraId="4B92171F" w14:textId="3E8DE677" w:rsidR="00EE4213" w:rsidRDefault="00EE4213" w:rsidP="009D4CD0"/>
    <w:p w14:paraId="64CF33C7" w14:textId="7C023D3E" w:rsidR="00EE4213" w:rsidRDefault="00EE4213" w:rsidP="009D4CD0"/>
    <w:p w14:paraId="7CF47F90" w14:textId="4ACEA3E2" w:rsidR="00EE4213" w:rsidRDefault="00EE4213" w:rsidP="009D4CD0"/>
    <w:p w14:paraId="7471F695" w14:textId="530D9808" w:rsidR="00EE4213" w:rsidRDefault="00EE4213" w:rsidP="009D4CD0"/>
    <w:p w14:paraId="1953AF69" w14:textId="550206DA" w:rsidR="00EE4213" w:rsidRDefault="00EE4213" w:rsidP="009D4CD0"/>
    <w:p w14:paraId="49CDB55B" w14:textId="77777777" w:rsidR="00A86311" w:rsidRDefault="00A86311" w:rsidP="009D4CD0"/>
    <w:p w14:paraId="6CBFD28E" w14:textId="130256A0" w:rsidR="00EE4213" w:rsidRPr="00CF33E0" w:rsidRDefault="00D41AB2" w:rsidP="00D41AB2">
      <w:pPr>
        <w:pStyle w:val="Paragrafoelenco"/>
        <w:numPr>
          <w:ilvl w:val="0"/>
          <w:numId w:val="2"/>
        </w:numPr>
        <w:rPr>
          <w:rFonts w:ascii="Helvetica" w:hAnsi="Helvetica" w:cs="Helvetica"/>
          <w:b/>
          <w:bCs/>
          <w:sz w:val="36"/>
          <w:szCs w:val="36"/>
        </w:rPr>
      </w:pPr>
      <w:r w:rsidRPr="00CF33E0">
        <w:rPr>
          <w:rFonts w:ascii="Helvetica" w:hAnsi="Helvetica" w:cs="Helvetica"/>
          <w:b/>
          <w:bCs/>
          <w:sz w:val="36"/>
          <w:szCs w:val="36"/>
        </w:rPr>
        <w:lastRenderedPageBreak/>
        <w:t>Introduzione</w:t>
      </w:r>
    </w:p>
    <w:p w14:paraId="5BC1F2DE" w14:textId="1D9A1F69" w:rsidR="002339B5" w:rsidRPr="00CF33E0" w:rsidRDefault="002339B5" w:rsidP="00283AD5">
      <w:pPr>
        <w:rPr>
          <w:rFonts w:ascii="Helvetica" w:hAnsi="Helvetica" w:cs="Helvetica"/>
        </w:rPr>
      </w:pPr>
      <w:r w:rsidRPr="00781C8F">
        <w:rPr>
          <w:rFonts w:ascii="Helvetica" w:hAnsi="Helvetica" w:cs="Helvetica"/>
        </w:rPr>
        <w:t>Il progetto consiste</w:t>
      </w:r>
      <w:r w:rsidRPr="00CF33E0">
        <w:rPr>
          <w:rFonts w:ascii="Helvetica" w:hAnsi="Helvetica" w:cs="Helvetica"/>
        </w:rPr>
        <w:t xml:space="preserve"> nella creazione di un’architettura software composta da due parti:</w:t>
      </w:r>
    </w:p>
    <w:p w14:paraId="3CB3C641" w14:textId="45AF4B08" w:rsidR="002339B5" w:rsidRPr="00CF33E0" w:rsidRDefault="000B709F" w:rsidP="00283AD5">
      <w:pPr>
        <w:pStyle w:val="Paragrafoelenco"/>
        <w:numPr>
          <w:ilvl w:val="0"/>
          <w:numId w:val="3"/>
        </w:num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applicativo </w:t>
      </w:r>
      <w:r w:rsidRPr="00A86311">
        <w:rPr>
          <w:rFonts w:ascii="Helvetica" w:hAnsi="Helvetica" w:cs="Helvetica"/>
          <w:i/>
          <w:iCs/>
        </w:rPr>
        <w:t>server</w:t>
      </w:r>
      <w:r w:rsidRPr="00CF33E0">
        <w:rPr>
          <w:rFonts w:ascii="Helvetica" w:hAnsi="Helvetica" w:cs="Helvetica"/>
        </w:rPr>
        <w:t xml:space="preserve">: contiene la logica per la costruzione dell’albero di regressione, interagendo </w:t>
      </w:r>
      <w:r w:rsidR="000442DD" w:rsidRPr="00CF33E0">
        <w:rPr>
          <w:rFonts w:ascii="Helvetica" w:hAnsi="Helvetica" w:cs="Helvetica"/>
        </w:rPr>
        <w:t>con la base di dati e comunica con il client;</w:t>
      </w:r>
    </w:p>
    <w:p w14:paraId="70DE55EF" w14:textId="4FF87F08" w:rsidR="000442DD" w:rsidRPr="00CF33E0" w:rsidRDefault="000442DD" w:rsidP="002339B5">
      <w:pPr>
        <w:pStyle w:val="Paragrafoelenco"/>
        <w:numPr>
          <w:ilvl w:val="0"/>
          <w:numId w:val="3"/>
        </w:num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applicativo </w:t>
      </w:r>
      <w:r w:rsidRPr="00A86311">
        <w:rPr>
          <w:rFonts w:ascii="Helvetica" w:hAnsi="Helvetica" w:cs="Helvetica"/>
          <w:i/>
          <w:iCs/>
        </w:rPr>
        <w:t>client</w:t>
      </w:r>
      <w:r w:rsidRPr="00CF33E0">
        <w:rPr>
          <w:rFonts w:ascii="Helvetica" w:hAnsi="Helvetica" w:cs="Helvetica"/>
        </w:rPr>
        <w:t xml:space="preserve">: costituisce l’interfaccia utente, veicola le richieste </w:t>
      </w:r>
      <w:r w:rsidR="002E07D1" w:rsidRPr="00CF33E0">
        <w:rPr>
          <w:rFonts w:ascii="Helvetica" w:hAnsi="Helvetica" w:cs="Helvetica"/>
        </w:rPr>
        <w:t>dell’utente verso il server</w:t>
      </w:r>
    </w:p>
    <w:p w14:paraId="0B2E30B9" w14:textId="7523A571" w:rsidR="002E07D1" w:rsidRPr="00CF33E0" w:rsidRDefault="002E07D1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albero di regressione è una struttura che viene costruita “intelligentemente</w:t>
      </w:r>
      <w:r w:rsidR="00283AD5" w:rsidRPr="00CF33E0">
        <w:rPr>
          <w:rFonts w:ascii="Helvetica" w:hAnsi="Helvetica" w:cs="Helvetica"/>
        </w:rPr>
        <w:t xml:space="preserve">” a partire da un dataset. </w:t>
      </w:r>
    </w:p>
    <w:p w14:paraId="738EDD67" w14:textId="40C1968D" w:rsidR="00283AD5" w:rsidRPr="00CF33E0" w:rsidRDefault="00283AD5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dataset è compost</w:t>
      </w:r>
      <w:r w:rsidR="00F5738F" w:rsidRPr="00CF33E0">
        <w:rPr>
          <w:rFonts w:ascii="Helvetica" w:hAnsi="Helvetica" w:cs="Helvetica"/>
        </w:rPr>
        <w:t>o da dati che vengono contenuti in una tabella le cui colonne rappresentano gli att</w:t>
      </w:r>
      <w:r w:rsidR="00A86311">
        <w:rPr>
          <w:rFonts w:ascii="Helvetica" w:hAnsi="Helvetica" w:cs="Helvetica"/>
        </w:rPr>
        <w:t>r</w:t>
      </w:r>
      <w:r w:rsidR="00F5738F" w:rsidRPr="00CF33E0">
        <w:rPr>
          <w:rFonts w:ascii="Helvetica" w:hAnsi="Helvetica" w:cs="Helvetica"/>
        </w:rPr>
        <w:t>ibuti</w:t>
      </w:r>
      <w:r w:rsidR="002377CB" w:rsidRPr="00CF33E0">
        <w:rPr>
          <w:rFonts w:ascii="Helvetica" w:hAnsi="Helvetica" w:cs="Helvetica"/>
        </w:rPr>
        <w:t>, contenenti valori discreti o continui e da una colonna target, rappresentante il valore che vogliamo predire.</w:t>
      </w:r>
    </w:p>
    <w:p w14:paraId="5AC92ED2" w14:textId="2C732C87" w:rsidR="00172629" w:rsidRPr="00CF33E0" w:rsidRDefault="00172629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attributo si dice discreto se può assumere un insieme finito di valori, si dice invece continuo se può assumere</w:t>
      </w:r>
      <w:r w:rsidR="00C772B7" w:rsidRPr="00CF33E0">
        <w:rPr>
          <w:rFonts w:ascii="Helvetica" w:hAnsi="Helvetica" w:cs="Helvetica"/>
        </w:rPr>
        <w:t xml:space="preserve"> un </w:t>
      </w:r>
      <w:r w:rsidR="007E2458" w:rsidRPr="00CF33E0">
        <w:rPr>
          <w:rFonts w:ascii="Helvetica" w:hAnsi="Helvetica" w:cs="Helvetica"/>
        </w:rPr>
        <w:t>numero infinito di valori all’interno di un range.</w:t>
      </w:r>
    </w:p>
    <w:p w14:paraId="59800FD5" w14:textId="4DBEFCE1" w:rsidR="007E2458" w:rsidRPr="00CF33E0" w:rsidRDefault="007E2458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L’algoritmo analizza i dati forniti come input e crea una struttura informatica detta </w:t>
      </w:r>
      <w:r w:rsidR="008A27EF" w:rsidRPr="00CF33E0">
        <w:rPr>
          <w:rFonts w:ascii="Helvetica" w:hAnsi="Helvetica" w:cs="Helvetica"/>
        </w:rPr>
        <w:t xml:space="preserve">albero. Ad ogni iterato sui dati, l’algoritmo stabilisce se generare </w:t>
      </w:r>
      <w:r w:rsidR="008A27EF" w:rsidRPr="00831520">
        <w:rPr>
          <w:rFonts w:ascii="Helvetica" w:hAnsi="Helvetica" w:cs="Helvetica"/>
          <w:b/>
          <w:bCs/>
        </w:rPr>
        <w:t>un nodo di split</w:t>
      </w:r>
      <w:r w:rsidR="008A27EF" w:rsidRPr="00CF33E0">
        <w:rPr>
          <w:rFonts w:ascii="Helvetica" w:hAnsi="Helvetica" w:cs="Helvetica"/>
        </w:rPr>
        <w:t xml:space="preserve"> o un </w:t>
      </w:r>
      <w:r w:rsidR="008A27EF" w:rsidRPr="00831520">
        <w:rPr>
          <w:rFonts w:ascii="Helvetica" w:hAnsi="Helvetica" w:cs="Helvetica"/>
          <w:b/>
          <w:bCs/>
        </w:rPr>
        <w:t>nodo foglia</w:t>
      </w:r>
      <w:r w:rsidR="008A27EF" w:rsidRPr="00CF33E0">
        <w:rPr>
          <w:rFonts w:ascii="Helvetica" w:hAnsi="Helvetica" w:cs="Helvetica"/>
        </w:rPr>
        <w:t>.</w:t>
      </w:r>
    </w:p>
    <w:p w14:paraId="32F831A9" w14:textId="088A89F6" w:rsidR="008A27EF" w:rsidRPr="00CF33E0" w:rsidRDefault="008A27EF" w:rsidP="002E07D1">
      <w:pPr>
        <w:rPr>
          <w:rFonts w:ascii="Helvetica" w:hAnsi="Helvetica" w:cs="Helvetica"/>
        </w:rPr>
      </w:pPr>
      <w:r w:rsidRPr="00831520">
        <w:rPr>
          <w:rFonts w:ascii="Helvetica" w:hAnsi="Helvetica" w:cs="Helvetica"/>
          <w:i/>
          <w:iCs/>
        </w:rPr>
        <w:t>Un nodo di split</w:t>
      </w:r>
      <w:r w:rsidRPr="00CF33E0">
        <w:rPr>
          <w:rFonts w:ascii="Helvetica" w:hAnsi="Helvetica" w:cs="Helvetica"/>
        </w:rPr>
        <w:t xml:space="preserve"> rappresenta una decisione sul valore di un attributo, il dataset viene diviso con i nodi di split in subset sempre più piccoli. Per poi decidere che tipo di split applicare</w:t>
      </w:r>
      <w:r w:rsidR="008E2E6C" w:rsidRPr="00CF33E0">
        <w:rPr>
          <w:rFonts w:ascii="Helvetica" w:hAnsi="Helvetica" w:cs="Helvetica"/>
        </w:rPr>
        <w:t xml:space="preserve"> si punta a trovare la divisione in subset che vada a minimizzare un certo parametro, in questo caso la varianza dei dati. Si continua a generare</w:t>
      </w:r>
      <w:r w:rsidR="00913B87" w:rsidRPr="00CF33E0">
        <w:rPr>
          <w:rFonts w:ascii="Helvetica" w:hAnsi="Helvetica" w:cs="Helvetica"/>
        </w:rPr>
        <w:t xml:space="preserve"> nodi di split finché </w:t>
      </w:r>
      <w:r w:rsidR="00BF6E5E" w:rsidRPr="00CF33E0">
        <w:rPr>
          <w:rFonts w:ascii="Helvetica" w:hAnsi="Helvetica" w:cs="Helvetica"/>
        </w:rPr>
        <w:t xml:space="preserve">il numero </w:t>
      </w:r>
      <w:r w:rsidR="00FB4844">
        <w:rPr>
          <w:rFonts w:ascii="Helvetica" w:hAnsi="Helvetica" w:cs="Helvetica"/>
        </w:rPr>
        <w:t>d</w:t>
      </w:r>
      <w:r w:rsidR="00BF6E5E" w:rsidRPr="00CF33E0">
        <w:rPr>
          <w:rFonts w:ascii="Helvetica" w:hAnsi="Helvetica" w:cs="Helvetica"/>
        </w:rPr>
        <w:t>i esempi coperti da uno split è suffic</w:t>
      </w:r>
      <w:r w:rsidR="00155A01" w:rsidRPr="00CF33E0">
        <w:rPr>
          <w:rFonts w:ascii="Helvetica" w:hAnsi="Helvetica" w:cs="Helvetica"/>
        </w:rPr>
        <w:t>i</w:t>
      </w:r>
      <w:r w:rsidR="00BF6E5E" w:rsidRPr="00CF33E0">
        <w:rPr>
          <w:rFonts w:ascii="Helvetica" w:hAnsi="Helvetica" w:cs="Helvetica"/>
        </w:rPr>
        <w:t>entemente ampio</w:t>
      </w:r>
      <w:r w:rsidR="00155A01" w:rsidRPr="00CF33E0">
        <w:rPr>
          <w:rFonts w:ascii="Helvetica" w:hAnsi="Helvetica" w:cs="Helvetica"/>
        </w:rPr>
        <w:t>.</w:t>
      </w:r>
    </w:p>
    <w:p w14:paraId="70955434" w14:textId="7DB4C6C5" w:rsidR="00155A01" w:rsidRPr="00CF33E0" w:rsidRDefault="00155A01" w:rsidP="002E07D1">
      <w:pPr>
        <w:rPr>
          <w:rFonts w:ascii="Helvetica" w:hAnsi="Helvetica" w:cs="Helvetica"/>
        </w:rPr>
      </w:pPr>
      <w:r w:rsidRPr="00831520">
        <w:rPr>
          <w:rFonts w:ascii="Helvetica" w:hAnsi="Helvetica" w:cs="Helvetica"/>
          <w:i/>
          <w:iCs/>
        </w:rPr>
        <w:t>Un nodo foglia</w:t>
      </w:r>
      <w:r w:rsidRPr="00CF33E0">
        <w:rPr>
          <w:rFonts w:ascii="Helvetica" w:hAnsi="Helvetica" w:cs="Helvetica"/>
        </w:rPr>
        <w:t xml:space="preserve"> viene creato quando non è più possibile generare nodi di split o quando il </w:t>
      </w:r>
      <w:r w:rsidR="006D083F" w:rsidRPr="00CF33E0">
        <w:rPr>
          <w:rFonts w:ascii="Helvetica" w:hAnsi="Helvetica" w:cs="Helvetica"/>
        </w:rPr>
        <w:t>n</w:t>
      </w:r>
      <w:r w:rsidRPr="00CF33E0">
        <w:rPr>
          <w:rFonts w:ascii="Helvetica" w:hAnsi="Helvetica" w:cs="Helvetica"/>
        </w:rPr>
        <w:t>umero di esempi coperti dallo split è sotto una certa soglia</w:t>
      </w:r>
      <w:r w:rsidR="006D083F" w:rsidRPr="00CF33E0">
        <w:rPr>
          <w:rFonts w:ascii="Helvetica" w:hAnsi="Helvetica" w:cs="Helvetica"/>
        </w:rPr>
        <w:t>. Un nodo foglia rappresenta il valore dell’attributo target per quelle istanze che lo raggiungono attraverso lo split.</w:t>
      </w:r>
    </w:p>
    <w:p w14:paraId="1B3A76C5" w14:textId="47004571" w:rsidR="0028718D" w:rsidRPr="00CF33E0" w:rsidRDefault="0028718D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Quando la costruzione dell’albero è completa, esso può essere utilizzato per predire nuovi valori target per istanze mai analizzate in precedenz</w:t>
      </w:r>
      <w:r w:rsidR="003A6F3B" w:rsidRPr="00CF33E0">
        <w:rPr>
          <w:rFonts w:ascii="Helvetica" w:hAnsi="Helvetica" w:cs="Helvetica"/>
        </w:rPr>
        <w:t>a.</w:t>
      </w:r>
    </w:p>
    <w:p w14:paraId="7074ED38" w14:textId="50BD7022" w:rsidR="00FE1FF1" w:rsidRPr="00CF33E0" w:rsidRDefault="00FE1FF1" w:rsidP="002E07D1">
      <w:pPr>
        <w:rPr>
          <w:rFonts w:ascii="Helvetica" w:hAnsi="Helvetica" w:cs="Helvetica"/>
        </w:rPr>
      </w:pPr>
    </w:p>
    <w:p w14:paraId="0E83ACAF" w14:textId="052A7072" w:rsidR="00FE1FF1" w:rsidRPr="00CF33E0" w:rsidRDefault="00FE1FF1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Un esempio di applicazione del programma potrebbe essere il caso in cui venga utilizzato da una banca per predire </w:t>
      </w:r>
      <w:r w:rsidR="00B91426" w:rsidRPr="00CF33E0">
        <w:rPr>
          <w:rFonts w:ascii="Helvetica" w:hAnsi="Helvetica" w:cs="Helvetica"/>
        </w:rPr>
        <w:t>la somma di denaro da prestare a un nuovo cliente.</w:t>
      </w:r>
    </w:p>
    <w:p w14:paraId="1904E0B9" w14:textId="45DB5252" w:rsidR="00047ACA" w:rsidRPr="00CF33E0" w:rsidRDefault="00B91426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Si pensi a un dataset già presente nel sistema bancario formato </w:t>
      </w:r>
      <w:r w:rsidR="0010221B" w:rsidRPr="00CF33E0">
        <w:rPr>
          <w:rFonts w:ascii="Helvetica" w:hAnsi="Helvetica" w:cs="Helvetica"/>
        </w:rPr>
        <w:t>dagli attributi</w:t>
      </w:r>
      <w:r w:rsidR="00FB4844">
        <w:rPr>
          <w:rFonts w:ascii="Helvetica" w:hAnsi="Helvetica" w:cs="Helvetica"/>
        </w:rPr>
        <w:t>:</w:t>
      </w:r>
      <w:r w:rsidR="0010221B" w:rsidRPr="00CF33E0">
        <w:rPr>
          <w:rFonts w:ascii="Helvetica" w:hAnsi="Helvetica" w:cs="Helvetica"/>
        </w:rPr>
        <w:t xml:space="preserve"> età (continuo), professione (discreto), reddito </w:t>
      </w:r>
      <w:r w:rsidR="00682911" w:rsidRPr="00CF33E0">
        <w:rPr>
          <w:rFonts w:ascii="Helvetica" w:hAnsi="Helvetica" w:cs="Helvetica"/>
        </w:rPr>
        <w:t>(continuo), somma prestata (continuo)</w:t>
      </w:r>
      <w:r w:rsidR="00345F07" w:rsidRPr="00CF33E0">
        <w:rPr>
          <w:rFonts w:ascii="Helvetica" w:hAnsi="Helvetica" w:cs="Helvetica"/>
        </w:rPr>
        <w:t xml:space="preserve"> e in questo caso rappresenta il nostro target</w:t>
      </w:r>
      <w:r w:rsidR="00682911" w:rsidRPr="00CF33E0">
        <w:rPr>
          <w:rFonts w:ascii="Helvetica" w:hAnsi="Helvetica" w:cs="Helvetica"/>
        </w:rPr>
        <w:t>.</w:t>
      </w:r>
    </w:p>
    <w:p w14:paraId="3149C95A" w14:textId="2A07E11B" w:rsidR="00B8360D" w:rsidRDefault="00372443" w:rsidP="002E07D1">
      <w:pPr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Nel</w:t>
      </w:r>
      <w:r w:rsidR="00047ACA" w:rsidRPr="00CF33E0">
        <w:rPr>
          <w:rFonts w:ascii="Helvetica" w:hAnsi="Helvetica" w:cs="Helvetica"/>
        </w:rPr>
        <w:t xml:space="preserve"> momento </w:t>
      </w:r>
      <w:r w:rsidRPr="00CF33E0">
        <w:rPr>
          <w:rFonts w:ascii="Helvetica" w:hAnsi="Helvetica" w:cs="Helvetica"/>
        </w:rPr>
        <w:t xml:space="preserve">in cui la banca deve concedere un prestito a un nuovo cliente, </w:t>
      </w:r>
      <w:r w:rsidR="001B19F6" w:rsidRPr="00CF33E0">
        <w:rPr>
          <w:rFonts w:ascii="Helvetica" w:hAnsi="Helvetica" w:cs="Helvetica"/>
        </w:rPr>
        <w:t>il</w:t>
      </w:r>
      <w:r w:rsidR="00047ACA" w:rsidRPr="00CF33E0">
        <w:rPr>
          <w:rFonts w:ascii="Helvetica" w:hAnsi="Helvetica" w:cs="Helvetica"/>
        </w:rPr>
        <w:t xml:space="preserve"> programma </w:t>
      </w:r>
      <w:r w:rsidR="00845213" w:rsidRPr="00CF33E0">
        <w:rPr>
          <w:rFonts w:ascii="Helvetica" w:hAnsi="Helvetica" w:cs="Helvetica"/>
        </w:rPr>
        <w:t>elabora</w:t>
      </w:r>
      <w:r w:rsidR="00047ACA" w:rsidRPr="00CF33E0">
        <w:rPr>
          <w:rFonts w:ascii="Helvetica" w:hAnsi="Helvetica" w:cs="Helvetica"/>
        </w:rPr>
        <w:t xml:space="preserve"> i vari dati del dataset</w:t>
      </w:r>
      <w:r w:rsidR="00845213" w:rsidRPr="00CF33E0">
        <w:rPr>
          <w:rFonts w:ascii="Helvetica" w:hAnsi="Helvetica" w:cs="Helvetica"/>
        </w:rPr>
        <w:t xml:space="preserve"> </w:t>
      </w:r>
      <w:r w:rsidR="00047ACA" w:rsidRPr="00CF33E0">
        <w:rPr>
          <w:rFonts w:ascii="Helvetica" w:hAnsi="Helvetica" w:cs="Helvetica"/>
        </w:rPr>
        <w:t>costru</w:t>
      </w:r>
      <w:r w:rsidR="00845213" w:rsidRPr="00CF33E0">
        <w:rPr>
          <w:rFonts w:ascii="Helvetica" w:hAnsi="Helvetica" w:cs="Helvetica"/>
        </w:rPr>
        <w:t>endo</w:t>
      </w:r>
      <w:r w:rsidR="00047ACA" w:rsidRPr="00CF33E0">
        <w:rPr>
          <w:rFonts w:ascii="Helvetica" w:hAnsi="Helvetica" w:cs="Helvetica"/>
        </w:rPr>
        <w:t xml:space="preserve"> l’albero</w:t>
      </w:r>
      <w:r w:rsidR="00845213" w:rsidRPr="00CF33E0">
        <w:rPr>
          <w:rFonts w:ascii="Helvetica" w:hAnsi="Helvetica" w:cs="Helvetica"/>
        </w:rPr>
        <w:t xml:space="preserve"> </w:t>
      </w:r>
      <w:r w:rsidR="00636B7A" w:rsidRPr="00CF33E0">
        <w:rPr>
          <w:rFonts w:ascii="Helvetica" w:hAnsi="Helvetica" w:cs="Helvetica"/>
        </w:rPr>
        <w:t>che ci permette di predire la somma di denaro che si potrà prestare.</w:t>
      </w:r>
    </w:p>
    <w:p w14:paraId="0B537F49" w14:textId="77777777" w:rsidR="00C41990" w:rsidRPr="00CF33E0" w:rsidRDefault="00C41990" w:rsidP="002E07D1">
      <w:pPr>
        <w:rPr>
          <w:rFonts w:ascii="Helvetica" w:hAnsi="Helvetica" w:cs="Helvetica"/>
        </w:rPr>
      </w:pPr>
    </w:p>
    <w:p w14:paraId="1E89A013" w14:textId="40F23B45" w:rsidR="003C4801" w:rsidRDefault="003C4801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  <w:bookmarkStart w:id="0" w:name="flusso-applicativo"/>
      <w:r w:rsidRPr="00C41990">
        <w:rPr>
          <w:rFonts w:ascii="Helvetica" w:hAnsi="Helvetica" w:cs="Helvetica"/>
          <w:b/>
          <w:bCs/>
          <w:sz w:val="24"/>
          <w:szCs w:val="24"/>
        </w:rPr>
        <w:t>Flusso Applicativo</w:t>
      </w:r>
    </w:p>
    <w:p w14:paraId="27D891E5" w14:textId="77777777" w:rsidR="00C41990" w:rsidRPr="00C41990" w:rsidRDefault="00C41990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</w:p>
    <w:bookmarkEnd w:id="0"/>
    <w:p w14:paraId="20CEC93A" w14:textId="2D06485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L'applicativo server è costruito secondo un'architettura standard: una </w:t>
      </w:r>
      <w:proofErr w:type="spellStart"/>
      <w:r w:rsidRPr="00CF33E0">
        <w:rPr>
          <w:rFonts w:ascii="Helvetica" w:hAnsi="Helvetica" w:cs="Helvetica"/>
        </w:rPr>
        <w:t>ServerSocket</w:t>
      </w:r>
      <w:proofErr w:type="spellEnd"/>
      <w:r w:rsidRPr="00CF33E0">
        <w:rPr>
          <w:rFonts w:ascii="Helvetica" w:hAnsi="Helvetica" w:cs="Helvetica"/>
        </w:rPr>
        <w:t xml:space="preserve"> rimane in ascolto di connessioni da parte dei client (ad esempio sulla porta 8080); ricevuta una richiesta, viene stabilita una connessione e la comunicazione viene gestita su un thread dedicato, così che l'applicativo possa quindi restare in ascolto e in definitiva servire più client contemporaneamente.</w:t>
      </w:r>
    </w:p>
    <w:p w14:paraId="65120872" w14:textId="77777777" w:rsidR="00B8360D" w:rsidRPr="00CF33E0" w:rsidRDefault="00B8360D" w:rsidP="003C4801">
      <w:pPr>
        <w:spacing w:after="0"/>
        <w:rPr>
          <w:rFonts w:ascii="Helvetica" w:hAnsi="Helvetica" w:cs="Helvetica"/>
        </w:rPr>
      </w:pPr>
    </w:p>
    <w:p w14:paraId="380A851F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Quando avviene una connessione, parte un canale di comunicazione tramite cui l'utente decide quali computazioni debba effettuare il server.</w:t>
      </w:r>
    </w:p>
    <w:p w14:paraId="06A1C1F1" w14:textId="2B81FCCB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 seguito uno schema riassuntivo del flusso applicativo:</w:t>
      </w:r>
    </w:p>
    <w:p w14:paraId="34CBBDE1" w14:textId="77777777" w:rsidR="00B8360D" w:rsidRPr="00CF33E0" w:rsidRDefault="00B8360D" w:rsidP="003C4801">
      <w:pPr>
        <w:spacing w:after="0"/>
        <w:rPr>
          <w:rFonts w:ascii="Helvetica" w:hAnsi="Helvetica" w:cs="Helvetica"/>
        </w:rPr>
      </w:pPr>
    </w:p>
    <w:p w14:paraId="0699FF90" w14:textId="4C58965E" w:rsidR="003C4801" w:rsidRPr="00CF33E0" w:rsidRDefault="00B8360D" w:rsidP="003C4801">
      <w:pPr>
        <w:spacing w:after="0"/>
        <w:rPr>
          <w:rFonts w:ascii="Helvetica" w:hAnsi="Helvetica" w:cs="Helvetica"/>
        </w:rPr>
      </w:pPr>
      <w:r w:rsidRPr="00831520">
        <w:rPr>
          <w:rFonts w:ascii="Helvetica" w:hAnsi="Helvetica" w:cs="Helvetica"/>
          <w:b/>
          <w:bCs/>
        </w:rPr>
        <w:t>Leggenda</w:t>
      </w:r>
      <w:r w:rsidR="003C4801" w:rsidRPr="00CF33E0">
        <w:rPr>
          <w:rFonts w:ascii="Helvetica" w:hAnsi="Helvetica" w:cs="Helvetica"/>
        </w:rPr>
        <w:t xml:space="preserve">: </w:t>
      </w:r>
      <w:proofErr w:type="spellStart"/>
      <w:r w:rsidR="003C4801"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="003C4801" w:rsidRPr="00CF33E0">
        <w:rPr>
          <w:rFonts w:ascii="Helvetica" w:hAnsi="Helvetica" w:cs="Helvetica"/>
        </w:rPr>
        <w:t xml:space="preserve"> - </w:t>
      </w:r>
      <w:proofErr w:type="spellStart"/>
      <w:r w:rsidR="003C4801" w:rsidRPr="00CF33E0">
        <w:rPr>
          <w:rFonts w:ascii="Helvetica" w:hAnsi="Helvetica" w:cs="Helvetica"/>
        </w:rPr>
        <w:t>MultiServer</w:t>
      </w:r>
      <w:proofErr w:type="spellEnd"/>
      <w:r w:rsidR="003C4801" w:rsidRPr="00CF33E0">
        <w:rPr>
          <w:rFonts w:ascii="Helvetica" w:hAnsi="Helvetica" w:cs="Helvetica"/>
        </w:rPr>
        <w:t>; S - Server; C - Client; U - utente</w:t>
      </w:r>
    </w:p>
    <w:p w14:paraId="5CEDF5F3" w14:textId="36510E1E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- viene avviato l'applicativo; resta in attesa di connessioni</w:t>
      </w:r>
    </w:p>
    <w:p w14:paraId="300165C9" w14:textId="77777777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- richiede una connessione al MS</w:t>
      </w:r>
    </w:p>
    <w:p w14:paraId="40AAA92F" w14:textId="704CB3AD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- accetta la connessione del C; crea un'istanza di S che gestisca la comunicazione con il C.</w:t>
      </w:r>
    </w:p>
    <w:p w14:paraId="6E294FC1" w14:textId="18FFA5A1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arallelamente </w:t>
      </w:r>
      <w:proofErr w:type="spellStart"/>
      <w:r w:rsidRPr="00CF33E0">
        <w:rPr>
          <w:rFonts w:ascii="Helvetica" w:hAnsi="Helvetica" w:cs="Helvetica"/>
        </w:rPr>
        <w:t>M</w:t>
      </w:r>
      <w:r w:rsidR="005B2DAC" w:rsidRPr="00CF33E0">
        <w:rPr>
          <w:rFonts w:ascii="Helvetica" w:hAnsi="Helvetica" w:cs="Helvetica"/>
        </w:rPr>
        <w:t>s</w:t>
      </w:r>
      <w:proofErr w:type="spellEnd"/>
      <w:r w:rsidRPr="00CF33E0">
        <w:rPr>
          <w:rFonts w:ascii="Helvetica" w:hAnsi="Helvetica" w:cs="Helvetica"/>
        </w:rPr>
        <w:t xml:space="preserve"> torna al punto 1; S avvia la comunicazione con C</w:t>
      </w:r>
    </w:p>
    <w:p w14:paraId="41E59D98" w14:textId="77777777" w:rsidR="003C4801" w:rsidRPr="00CF33E0" w:rsidRDefault="003C4801" w:rsidP="003C4801">
      <w:pPr>
        <w:numPr>
          <w:ilvl w:val="0"/>
          <w:numId w:val="5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omputazione</w:t>
      </w:r>
    </w:p>
    <w:p w14:paraId="20DB9B13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mostra una scelta a U;</w:t>
      </w:r>
    </w:p>
    <w:p w14:paraId="23D8ECFD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 effettua la scelta;</w:t>
      </w:r>
    </w:p>
    <w:p w14:paraId="54086B85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C comunica la scelta a S</w:t>
      </w:r>
    </w:p>
    <w:p w14:paraId="62119D57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 risponde;</w:t>
      </w:r>
    </w:p>
    <w:p w14:paraId="58CDEC25" w14:textId="77777777" w:rsidR="003C4801" w:rsidRPr="00CF33E0" w:rsidRDefault="003C4801" w:rsidP="003C4801">
      <w:pPr>
        <w:numPr>
          <w:ilvl w:val="0"/>
          <w:numId w:val="6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Torna a 5</w:t>
      </w:r>
    </w:p>
    <w:p w14:paraId="6EE9239A" w14:textId="77777777" w:rsidR="003C4801" w:rsidRPr="00CF33E0" w:rsidRDefault="003C4801" w:rsidP="003C4801">
      <w:pPr>
        <w:spacing w:after="0"/>
        <w:ind w:left="960"/>
        <w:rPr>
          <w:rFonts w:ascii="Helvetica" w:hAnsi="Helvetica" w:cs="Helvetica"/>
        </w:rPr>
      </w:pPr>
    </w:p>
    <w:p w14:paraId="59514E1E" w14:textId="77777777" w:rsidR="00831520" w:rsidRDefault="00831520" w:rsidP="003C4801">
      <w:pPr>
        <w:spacing w:after="0"/>
        <w:ind w:left="1440" w:hanging="1440"/>
        <w:rPr>
          <w:rFonts w:ascii="Helvetica" w:hAnsi="Helvetica" w:cs="Helvetica"/>
        </w:rPr>
      </w:pPr>
      <w:bookmarkStart w:id="1" w:name="requisiti-funzionali---server"/>
    </w:p>
    <w:p w14:paraId="0107B4D3" w14:textId="4F34C46B" w:rsidR="003C4801" w:rsidRDefault="003C4801" w:rsidP="003C4801">
      <w:pPr>
        <w:spacing w:after="0"/>
        <w:ind w:left="1440" w:hanging="1440"/>
        <w:rPr>
          <w:rFonts w:ascii="Helvetica" w:hAnsi="Helvetica" w:cs="Helvetica"/>
          <w:b/>
          <w:bCs/>
          <w:sz w:val="24"/>
          <w:szCs w:val="24"/>
        </w:rPr>
      </w:pPr>
      <w:r w:rsidRPr="00831520">
        <w:rPr>
          <w:rFonts w:ascii="Helvetica" w:hAnsi="Helvetica" w:cs="Helvetica"/>
          <w:b/>
          <w:bCs/>
          <w:sz w:val="24"/>
          <w:szCs w:val="24"/>
        </w:rPr>
        <w:t xml:space="preserve">Requisiti funzionali </w:t>
      </w:r>
      <w:r w:rsidR="00831520">
        <w:rPr>
          <w:rFonts w:ascii="Helvetica" w:hAnsi="Helvetica" w:cs="Helvetica"/>
          <w:b/>
          <w:bCs/>
          <w:sz w:val="24"/>
          <w:szCs w:val="24"/>
        </w:rPr>
        <w:t>–</w:t>
      </w:r>
      <w:r w:rsidRPr="00831520">
        <w:rPr>
          <w:rFonts w:ascii="Helvetica" w:hAnsi="Helvetica" w:cs="Helvetica"/>
          <w:b/>
          <w:bCs/>
          <w:sz w:val="24"/>
          <w:szCs w:val="24"/>
        </w:rPr>
        <w:t xml:space="preserve"> Server</w:t>
      </w:r>
    </w:p>
    <w:p w14:paraId="5D491CE1" w14:textId="77777777" w:rsidR="00831520" w:rsidRPr="00831520" w:rsidRDefault="00831520" w:rsidP="003C4801">
      <w:pPr>
        <w:spacing w:after="0"/>
        <w:ind w:left="1440" w:hanging="1440"/>
        <w:rPr>
          <w:rFonts w:ascii="Helvetica" w:hAnsi="Helvetica" w:cs="Helvetica"/>
          <w:b/>
          <w:bCs/>
          <w:sz w:val="24"/>
          <w:szCs w:val="24"/>
        </w:rPr>
      </w:pPr>
    </w:p>
    <w:bookmarkEnd w:id="1"/>
    <w:p w14:paraId="1FB0A918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server deve esporre le seguenti funzionalità:</w:t>
      </w:r>
    </w:p>
    <w:p w14:paraId="5753B82A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creazione di un albero di regressione a partire da un dataset memorizzato nella base di dati;</w:t>
      </w:r>
    </w:p>
    <w:p w14:paraId="41CCFC4F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il salvataggio del </w:t>
      </w:r>
      <w:proofErr w:type="spellStart"/>
      <w:r w:rsidRPr="00CF33E0">
        <w:rPr>
          <w:rFonts w:ascii="Helvetica" w:hAnsi="Helvetica" w:cs="Helvetica"/>
        </w:rPr>
        <w:t>dump</w:t>
      </w:r>
      <w:proofErr w:type="spellEnd"/>
      <w:r w:rsidRPr="00CF33E0">
        <w:rPr>
          <w:rFonts w:ascii="Helvetica" w:hAnsi="Helvetica" w:cs="Helvetica"/>
        </w:rPr>
        <w:t xml:space="preserve"> di un albero di regressione creato come descritto al punto (1) attraverso il meccanismo di serializzazione di Java;</w:t>
      </w:r>
    </w:p>
    <w:p w14:paraId="6FF84B26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la ricostruzione di un albero di regressione salvato come descritto al punto (2) attraverso il meccanismo di </w:t>
      </w:r>
      <w:proofErr w:type="spellStart"/>
      <w:r w:rsidRPr="00CF33E0">
        <w:rPr>
          <w:rFonts w:ascii="Helvetica" w:hAnsi="Helvetica" w:cs="Helvetica"/>
        </w:rPr>
        <w:t>deserializzazione</w:t>
      </w:r>
      <w:proofErr w:type="spellEnd"/>
      <w:r w:rsidRPr="00CF33E0">
        <w:rPr>
          <w:rFonts w:ascii="Helvetica" w:hAnsi="Helvetica" w:cs="Helvetica"/>
        </w:rPr>
        <w:t xml:space="preserve"> di Java;</w:t>
      </w:r>
    </w:p>
    <w:p w14:paraId="2367D297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stampa delle regole generate da un albero di regressione;</w:t>
      </w:r>
    </w:p>
    <w:p w14:paraId="61069FFA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stampa della struttura di un albero di regressione;</w:t>
      </w:r>
    </w:p>
    <w:p w14:paraId="563431B4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mettere la predizione di nuovi valori scorrendo la struttura dell'albero fino ad un nuovo foglia;</w:t>
      </w:r>
    </w:p>
    <w:p w14:paraId="2B63B835" w14:textId="77777777" w:rsidR="003C4801" w:rsidRPr="00CF33E0" w:rsidRDefault="003C4801" w:rsidP="003C4801">
      <w:pPr>
        <w:numPr>
          <w:ilvl w:val="0"/>
          <w:numId w:val="7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mettere la comunicazione con un applicativo client, attraverso il meccanismo delle </w:t>
      </w:r>
      <w:proofErr w:type="spellStart"/>
      <w:r w:rsidRPr="00CF33E0">
        <w:rPr>
          <w:rFonts w:ascii="Helvetica" w:hAnsi="Helvetica" w:cs="Helvetica"/>
        </w:rPr>
        <w:t>socket</w:t>
      </w:r>
      <w:proofErr w:type="spellEnd"/>
      <w:r w:rsidRPr="00CF33E0">
        <w:rPr>
          <w:rFonts w:ascii="Helvetica" w:hAnsi="Helvetica" w:cs="Helvetica"/>
        </w:rPr>
        <w:t xml:space="preserve">. Tutti gli input riguardo le scelte che comandano i flussi di esecuzione devono essere letti dal client; tutti gli output devono essere </w:t>
      </w:r>
      <w:proofErr w:type="spellStart"/>
      <w:r w:rsidRPr="00CF33E0">
        <w:rPr>
          <w:rFonts w:ascii="Helvetica" w:hAnsi="Helvetica" w:cs="Helvetica"/>
        </w:rPr>
        <w:t>redirezionati</w:t>
      </w:r>
      <w:proofErr w:type="spellEnd"/>
      <w:r w:rsidRPr="00CF33E0">
        <w:rPr>
          <w:rFonts w:ascii="Helvetica" w:hAnsi="Helvetica" w:cs="Helvetica"/>
        </w:rPr>
        <w:t xml:space="preserve"> verso il client</w:t>
      </w:r>
    </w:p>
    <w:p w14:paraId="2B9E9FB9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</w:p>
    <w:p w14:paraId="7F624735" w14:textId="3C109570" w:rsidR="003C4801" w:rsidRPr="00A11D6B" w:rsidRDefault="003C4801" w:rsidP="003C4801">
      <w:pPr>
        <w:spacing w:after="0"/>
        <w:rPr>
          <w:rFonts w:ascii="Helvetica" w:hAnsi="Helvetica" w:cs="Helvetica"/>
          <w:b/>
          <w:bCs/>
          <w:sz w:val="24"/>
          <w:szCs w:val="24"/>
        </w:rPr>
      </w:pPr>
      <w:bookmarkStart w:id="2" w:name="requisiti-funzionali---client"/>
      <w:r w:rsidRPr="00A11D6B">
        <w:rPr>
          <w:rFonts w:ascii="Helvetica" w:hAnsi="Helvetica" w:cs="Helvetica"/>
          <w:b/>
          <w:bCs/>
          <w:sz w:val="24"/>
          <w:szCs w:val="24"/>
        </w:rPr>
        <w:t xml:space="preserve">Requisiti funzionali </w:t>
      </w:r>
      <w:r w:rsidR="00A11D6B" w:rsidRPr="00A11D6B">
        <w:rPr>
          <w:rFonts w:ascii="Helvetica" w:hAnsi="Helvetica" w:cs="Helvetica"/>
          <w:b/>
          <w:bCs/>
          <w:sz w:val="24"/>
          <w:szCs w:val="24"/>
        </w:rPr>
        <w:t>–</w:t>
      </w:r>
      <w:r w:rsidRPr="00A11D6B">
        <w:rPr>
          <w:rFonts w:ascii="Helvetica" w:hAnsi="Helvetica" w:cs="Helvetica"/>
          <w:b/>
          <w:bCs/>
          <w:sz w:val="24"/>
          <w:szCs w:val="24"/>
        </w:rPr>
        <w:t xml:space="preserve"> Client</w:t>
      </w:r>
    </w:p>
    <w:p w14:paraId="27808C3F" w14:textId="77777777" w:rsidR="00A11D6B" w:rsidRPr="00CF33E0" w:rsidRDefault="00A11D6B" w:rsidP="003C4801">
      <w:pPr>
        <w:spacing w:after="0"/>
        <w:rPr>
          <w:rFonts w:ascii="Helvetica" w:hAnsi="Helvetica" w:cs="Helvetica"/>
        </w:rPr>
      </w:pPr>
    </w:p>
    <w:bookmarkEnd w:id="2"/>
    <w:p w14:paraId="7852B5A2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Il client deve esporre le seguenti funzionalità:</w:t>
      </w:r>
    </w:p>
    <w:p w14:paraId="180F11F2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Guidare l'utente ed esporre le scelte possibili;</w:t>
      </w:r>
    </w:p>
    <w:p w14:paraId="153041C4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Leggere gli input dell'utente e direzionarli verso l'applicativo server;</w:t>
      </w:r>
    </w:p>
    <w:p w14:paraId="7757AF4D" w14:textId="77777777" w:rsidR="003C4801" w:rsidRPr="00CF33E0" w:rsidRDefault="003C4801" w:rsidP="003C4801">
      <w:pPr>
        <w:numPr>
          <w:ilvl w:val="0"/>
          <w:numId w:val="8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Leggere gli output del server e direzionarli verso l'utente.</w:t>
      </w:r>
    </w:p>
    <w:p w14:paraId="79ED1887" w14:textId="77777777" w:rsidR="003C4801" w:rsidRPr="00CF33E0" w:rsidRDefault="003C4801" w:rsidP="003C4801">
      <w:pPr>
        <w:spacing w:after="200"/>
        <w:rPr>
          <w:rFonts w:ascii="Helvetica" w:hAnsi="Helvetica" w:cs="Helvetica"/>
        </w:rPr>
      </w:pPr>
    </w:p>
    <w:p w14:paraId="17D2E11E" w14:textId="5265EAAC" w:rsidR="003C4801" w:rsidRPr="00A11D6B" w:rsidRDefault="005B2DAC" w:rsidP="005B2DAC">
      <w:pPr>
        <w:pStyle w:val="Titolo3"/>
        <w:rPr>
          <w:rFonts w:ascii="Helvetica" w:eastAsiaTheme="minorHAnsi" w:hAnsi="Helvetica" w:cs="Helvetica"/>
          <w:color w:val="auto"/>
          <w:sz w:val="32"/>
          <w:szCs w:val="32"/>
          <w:lang w:val="it-IT"/>
        </w:rPr>
      </w:pPr>
      <w:bookmarkStart w:id="3" w:name="guida-di-installazione"/>
      <w:r w:rsidRPr="00A11D6B">
        <w:rPr>
          <w:rFonts w:ascii="Helvetica" w:eastAsiaTheme="minorHAnsi" w:hAnsi="Helvetica" w:cs="Helvetica"/>
          <w:color w:val="auto"/>
          <w:sz w:val="32"/>
          <w:szCs w:val="32"/>
          <w:lang w:val="it-IT"/>
        </w:rPr>
        <w:t xml:space="preserve">     2. </w:t>
      </w:r>
      <w:r w:rsidR="003C4801" w:rsidRPr="00A11D6B">
        <w:rPr>
          <w:rFonts w:ascii="Helvetica" w:eastAsiaTheme="minorHAnsi" w:hAnsi="Helvetica" w:cs="Helvetica"/>
          <w:color w:val="auto"/>
          <w:sz w:val="32"/>
          <w:szCs w:val="32"/>
          <w:lang w:val="it-IT"/>
        </w:rPr>
        <w:t>Guida di installazione</w:t>
      </w:r>
    </w:p>
    <w:p w14:paraId="16CA2DC8" w14:textId="77777777" w:rsidR="005B2DAC" w:rsidRPr="00CF33E0" w:rsidRDefault="005B2DAC" w:rsidP="005B2DAC">
      <w:pPr>
        <w:rPr>
          <w:rFonts w:ascii="Helvetica" w:hAnsi="Helvetica" w:cs="Helvetica"/>
        </w:rPr>
      </w:pPr>
    </w:p>
    <w:bookmarkEnd w:id="3"/>
    <w:p w14:paraId="407ED2AB" w14:textId="6A816009" w:rsidR="003C4801" w:rsidRPr="00CF33E0" w:rsidRDefault="003C4801" w:rsidP="005B2DAC">
      <w:pPr>
        <w:spacing w:after="0"/>
        <w:rPr>
          <w:rFonts w:ascii="Helvetica" w:hAnsi="Helvetica" w:cs="Helvetica"/>
        </w:rPr>
      </w:pPr>
      <w:r w:rsidRPr="00A11D6B">
        <w:rPr>
          <w:rFonts w:ascii="Helvetica" w:hAnsi="Helvetica" w:cs="Helvetica"/>
          <w:b/>
          <w:bCs/>
        </w:rPr>
        <w:t>Pre-requisiti</w:t>
      </w:r>
      <w:r w:rsidRPr="00CF33E0">
        <w:rPr>
          <w:rFonts w:ascii="Helvetica" w:hAnsi="Helvetica" w:cs="Helvetica"/>
        </w:rPr>
        <w:t xml:space="preserve">: </w:t>
      </w:r>
      <w:r w:rsidR="001815F9" w:rsidRPr="00CF33E0">
        <w:rPr>
          <w:rFonts w:ascii="Helvetica" w:hAnsi="Helvetica" w:cs="Helvetica"/>
        </w:rPr>
        <w:t xml:space="preserve">ultima versione di </w:t>
      </w:r>
      <w:r w:rsidRPr="00CF33E0">
        <w:rPr>
          <w:rFonts w:ascii="Helvetica" w:hAnsi="Helvetica" w:cs="Helvetica"/>
        </w:rPr>
        <w:t>MySQL</w:t>
      </w:r>
      <w:r w:rsidR="001815F9" w:rsidRPr="00CF33E0">
        <w:rPr>
          <w:rFonts w:ascii="Helvetica" w:hAnsi="Helvetica" w:cs="Helvetica"/>
        </w:rPr>
        <w:t xml:space="preserve"> e</w:t>
      </w:r>
      <w:r w:rsidRPr="00CF33E0">
        <w:rPr>
          <w:rFonts w:ascii="Helvetica" w:hAnsi="Helvetica" w:cs="Helvetica"/>
        </w:rPr>
        <w:t xml:space="preserve"> JRE 1</w:t>
      </w:r>
      <w:r w:rsidR="00A11D6B">
        <w:rPr>
          <w:rFonts w:ascii="Helvetica" w:hAnsi="Helvetica" w:cs="Helvetica"/>
        </w:rPr>
        <w:t>4</w:t>
      </w:r>
      <w:r w:rsidRPr="00CF33E0">
        <w:rPr>
          <w:rFonts w:ascii="Helvetica" w:hAnsi="Helvetica" w:cs="Helvetica"/>
        </w:rPr>
        <w:t>+ installati sulla macchina.</w:t>
      </w:r>
      <w:r w:rsidR="001815F9" w:rsidRPr="00CF33E0">
        <w:rPr>
          <w:rFonts w:ascii="Helvetica" w:hAnsi="Helvetica" w:cs="Helvetica"/>
        </w:rPr>
        <w:t xml:space="preserve"> E</w:t>
      </w:r>
      <w:r w:rsidRPr="00CF33E0">
        <w:rPr>
          <w:rFonts w:ascii="Helvetica" w:hAnsi="Helvetica" w:cs="Helvetica"/>
        </w:rPr>
        <w:t>sistenza di un'utenza "root" per il server MySQL. Se la password è diversa da "root", modificare il file "setup.bat" alla riga 2 sostituendo la password corretta.</w:t>
      </w:r>
    </w:p>
    <w:p w14:paraId="6F47A226" w14:textId="77777777" w:rsidR="00B47610" w:rsidRPr="00CF33E0" w:rsidRDefault="00B47610" w:rsidP="001815F9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</w:p>
    <w:p w14:paraId="40110257" w14:textId="485821E3" w:rsidR="003C4801" w:rsidRPr="00CF33E0" w:rsidRDefault="003C4801" w:rsidP="00B47610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>Eseguire lo script ./script/setup.bat.</w:t>
      </w:r>
      <w:r w:rsidR="00B47610" w:rsidRPr="00CF33E0">
        <w:rPr>
          <w:rFonts w:ascii="Helvetica" w:hAnsi="Helvetica" w:cs="Helvetica"/>
          <w:sz w:val="22"/>
          <w:szCs w:val="22"/>
          <w:lang w:val="it-IT"/>
        </w:rPr>
        <w:t xml:space="preserve"> </w:t>
      </w:r>
      <w:r w:rsidRPr="00CF33E0">
        <w:rPr>
          <w:rFonts w:ascii="Helvetica" w:hAnsi="Helvetica" w:cs="Helvetica"/>
          <w:sz w:val="22"/>
          <w:szCs w:val="22"/>
          <w:lang w:val="it-IT"/>
        </w:rPr>
        <w:t>Esso si occupa di creare l'utenza per l'applicativo sul database; creare e popolare le tabelle per 2 dataset di test; eseguire l'applicativo server e l'applicativo client.</w:t>
      </w:r>
    </w:p>
    <w:p w14:paraId="7818E4BE" w14:textId="77777777" w:rsidR="00B47610" w:rsidRPr="00CF33E0" w:rsidRDefault="00B47610" w:rsidP="00B47610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</w:p>
    <w:p w14:paraId="3B0B9C52" w14:textId="4778B687" w:rsidR="00B47610" w:rsidRPr="00CF33E0" w:rsidRDefault="003C4801" w:rsidP="00B4761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er le esecuzioni successive, eseguire gli script ./script/runServer.bat e ./script/runClient.bat in questo ordine.</w:t>
      </w:r>
      <w:bookmarkStart w:id="4" w:name="casi-di-test"/>
    </w:p>
    <w:p w14:paraId="7CFF307B" w14:textId="77777777" w:rsidR="00B47610" w:rsidRPr="00CF33E0" w:rsidRDefault="00B47610" w:rsidP="00B47610">
      <w:pPr>
        <w:spacing w:after="0"/>
        <w:rPr>
          <w:rFonts w:ascii="Helvetica" w:hAnsi="Helvetica" w:cs="Helvetica"/>
        </w:rPr>
      </w:pPr>
    </w:p>
    <w:p w14:paraId="5C1858E4" w14:textId="492648BC" w:rsidR="003C4801" w:rsidRPr="00774A1B" w:rsidRDefault="003C4801" w:rsidP="00B47610">
      <w:pPr>
        <w:spacing w:after="0"/>
        <w:rPr>
          <w:rFonts w:ascii="Helvetica" w:hAnsi="Helvetica" w:cs="Helvetica"/>
          <w:b/>
          <w:bCs/>
          <w:sz w:val="28"/>
          <w:szCs w:val="28"/>
        </w:rPr>
      </w:pPr>
      <w:r w:rsidRPr="00774A1B">
        <w:rPr>
          <w:rFonts w:ascii="Helvetica" w:hAnsi="Helvetica" w:cs="Helvetica"/>
          <w:b/>
          <w:bCs/>
          <w:sz w:val="28"/>
          <w:szCs w:val="28"/>
        </w:rPr>
        <w:t>3. Casi di test</w:t>
      </w:r>
    </w:p>
    <w:p w14:paraId="5CC13541" w14:textId="7B24DA19" w:rsidR="00E12F94" w:rsidRPr="00CF33E0" w:rsidRDefault="00E12F94" w:rsidP="00B47610">
      <w:pPr>
        <w:spacing w:after="0"/>
        <w:rPr>
          <w:rFonts w:ascii="Helvetica" w:hAnsi="Helvetica" w:cs="Helvetica"/>
        </w:rPr>
      </w:pPr>
    </w:p>
    <w:p w14:paraId="4FCFE8F7" w14:textId="7CB69462" w:rsidR="00E12F94" w:rsidRPr="00CF33E0" w:rsidRDefault="00E12F94" w:rsidP="00B47610">
      <w:pPr>
        <w:spacing w:after="0"/>
        <w:rPr>
          <w:rFonts w:ascii="Helvetica" w:hAnsi="Helvetica" w:cs="Helvetica"/>
        </w:rPr>
      </w:pPr>
      <w:r w:rsidRPr="00774A1B">
        <w:rPr>
          <w:rFonts w:ascii="Helvetica" w:hAnsi="Helvetica" w:cs="Helvetica"/>
          <w:b/>
          <w:bCs/>
        </w:rPr>
        <w:t>Leggenda</w:t>
      </w:r>
      <w:r w:rsidRPr="00CF33E0">
        <w:rPr>
          <w:rFonts w:ascii="Helvetica" w:hAnsi="Helvetica" w:cs="Helvetica"/>
        </w:rPr>
        <w:t>: CT rappresenta il caso di test che viene eseguito, seguito da un numero progressivo</w:t>
      </w:r>
      <w:r w:rsidR="00C44142" w:rsidRPr="00CF33E0">
        <w:rPr>
          <w:rFonts w:ascii="Helvetica" w:hAnsi="Helvetica" w:cs="Helvetica"/>
        </w:rPr>
        <w:t xml:space="preserve">. Ogni caso di test è costituito da delle pre-condizioni, che indicano i passi che bisogna eseguire per arrivare alla parte del programma </w:t>
      </w:r>
      <w:r w:rsidR="00EC7967" w:rsidRPr="00CF33E0">
        <w:rPr>
          <w:rFonts w:ascii="Helvetica" w:hAnsi="Helvetica" w:cs="Helvetica"/>
        </w:rPr>
        <w:t xml:space="preserve">che viene testata, </w:t>
      </w:r>
      <w:r w:rsidR="001D6281" w:rsidRPr="00CF33E0">
        <w:rPr>
          <w:rFonts w:ascii="Helvetica" w:hAnsi="Helvetica" w:cs="Helvetica"/>
        </w:rPr>
        <w:t xml:space="preserve">il flusso di esecuzione che rappresenta la normale esecuzione del codice, le post-condizioni </w:t>
      </w:r>
      <w:r w:rsidR="007E7ED2" w:rsidRPr="00CF33E0">
        <w:rPr>
          <w:rFonts w:ascii="Helvetica" w:hAnsi="Helvetica" w:cs="Helvetica"/>
        </w:rPr>
        <w:t xml:space="preserve">che costituiscono la parte di programma che </w:t>
      </w:r>
      <w:r w:rsidR="00EB7128" w:rsidRPr="00CF33E0">
        <w:rPr>
          <w:rFonts w:ascii="Helvetica" w:hAnsi="Helvetica" w:cs="Helvetica"/>
        </w:rPr>
        <w:t xml:space="preserve">in normali condizioni di funzionamento si raggiungerebbe, </w:t>
      </w:r>
      <w:r w:rsidR="009210E8" w:rsidRPr="00CF33E0">
        <w:rPr>
          <w:rFonts w:ascii="Helvetica" w:hAnsi="Helvetica" w:cs="Helvetica"/>
        </w:rPr>
        <w:t xml:space="preserve"> infine vi sono gli scenari alternativi che costituiscono alcune probabili situazioni di errore che si possono verificare e il relativo comportamento del programma.</w:t>
      </w:r>
    </w:p>
    <w:p w14:paraId="706E0B5F" w14:textId="77777777" w:rsidR="00B47610" w:rsidRPr="00774A1B" w:rsidRDefault="00B47610" w:rsidP="00B47610">
      <w:pPr>
        <w:spacing w:after="0"/>
        <w:rPr>
          <w:rFonts w:ascii="Helvetica" w:hAnsi="Helvetica" w:cs="Helvetica"/>
          <w:b/>
          <w:bCs/>
        </w:rPr>
      </w:pPr>
    </w:p>
    <w:bookmarkEnd w:id="4"/>
    <w:p w14:paraId="2D171D30" w14:textId="35F96C21" w:rsidR="003C4801" w:rsidRPr="00774A1B" w:rsidRDefault="00B47610" w:rsidP="00B47610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1</w:t>
      </w:r>
      <w:r w:rsidR="003C4801" w:rsidRPr="00774A1B">
        <w:rPr>
          <w:rFonts w:ascii="Helvetica" w:hAnsi="Helvetica" w:cs="Helvetica"/>
          <w:b/>
          <w:bCs/>
        </w:rPr>
        <w:t xml:space="preserve">: Creazione della connessione </w:t>
      </w:r>
      <w:proofErr w:type="spellStart"/>
      <w:r w:rsidR="003C4801" w:rsidRPr="00774A1B">
        <w:rPr>
          <w:rFonts w:ascii="Helvetica" w:hAnsi="Helvetica" w:cs="Helvetica"/>
          <w:b/>
          <w:bCs/>
        </w:rPr>
        <w:t>client-server</w:t>
      </w:r>
      <w:proofErr w:type="spellEnd"/>
    </w:p>
    <w:p w14:paraId="3CB5EEA7" w14:textId="77777777" w:rsidR="009449C0" w:rsidRPr="00CF33E0" w:rsidRDefault="009449C0" w:rsidP="00B47610">
      <w:pPr>
        <w:spacing w:after="0"/>
        <w:jc w:val="center"/>
        <w:rPr>
          <w:rFonts w:ascii="Helvetica" w:hAnsi="Helvetica" w:cs="Helvetica"/>
        </w:rPr>
      </w:pPr>
    </w:p>
    <w:p w14:paraId="035FB2B0" w14:textId="7C5E35FC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re-condizioni:</w:t>
      </w:r>
      <w:r w:rsidR="00B47610" w:rsidRPr="00CF33E0">
        <w:rPr>
          <w:rFonts w:ascii="Helvetica" w:hAnsi="Helvetica" w:cs="Helvetica"/>
        </w:rPr>
        <w:t xml:space="preserve"> </w:t>
      </w:r>
      <w:proofErr w:type="gramStart"/>
      <w:r w:rsidRPr="00CF33E0">
        <w:rPr>
          <w:rFonts w:ascii="Helvetica" w:hAnsi="Helvetica" w:cs="Helvetica"/>
        </w:rPr>
        <w:t>E'</w:t>
      </w:r>
      <w:proofErr w:type="gramEnd"/>
      <w:r w:rsidRPr="00CF33E0">
        <w:rPr>
          <w:rFonts w:ascii="Helvetica" w:hAnsi="Helvetica" w:cs="Helvetica"/>
        </w:rPr>
        <w:t xml:space="preserve"> stato eseguito almeno una volta con successo lo script setup.bat</w:t>
      </w:r>
    </w:p>
    <w:p w14:paraId="4549EC8C" w14:textId="77777777" w:rsidR="009449C0" w:rsidRPr="00CF33E0" w:rsidRDefault="009449C0" w:rsidP="003C4801">
      <w:pPr>
        <w:spacing w:after="0"/>
        <w:rPr>
          <w:rFonts w:ascii="Helvetica" w:hAnsi="Helvetica" w:cs="Helvetica"/>
        </w:rPr>
      </w:pPr>
    </w:p>
    <w:p w14:paraId="500F4A99" w14:textId="64746D20" w:rsidR="003C4801" w:rsidRPr="00CF33E0" w:rsidRDefault="003C4801" w:rsidP="009449C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9449C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Eseguire il file runServer.bat</w:t>
      </w:r>
      <w:r w:rsidR="009449C0" w:rsidRPr="00CF33E0">
        <w:rPr>
          <w:rFonts w:ascii="Helvetica" w:hAnsi="Helvetica" w:cs="Helvetica"/>
        </w:rPr>
        <w:t>, successivamente e</w:t>
      </w:r>
      <w:r w:rsidRPr="00CF33E0">
        <w:rPr>
          <w:rFonts w:ascii="Helvetica" w:hAnsi="Helvetica" w:cs="Helvetica"/>
        </w:rPr>
        <w:t>seguire il file runClient.bat</w:t>
      </w:r>
    </w:p>
    <w:p w14:paraId="618B3EE9" w14:textId="77777777" w:rsidR="009449C0" w:rsidRPr="00CF33E0" w:rsidRDefault="009449C0" w:rsidP="009449C0">
      <w:pPr>
        <w:spacing w:after="0"/>
        <w:rPr>
          <w:rFonts w:ascii="Helvetica" w:hAnsi="Helvetica" w:cs="Helvetica"/>
        </w:rPr>
      </w:pPr>
    </w:p>
    <w:p w14:paraId="5106CB35" w14:textId="76E63E8E" w:rsidR="003C4801" w:rsidRPr="00CF33E0" w:rsidRDefault="003C4801" w:rsidP="008075DC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9449C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Entrambi gli applicativi sono stati avviati correttamente.</w:t>
      </w:r>
      <w:r w:rsidR="008075DC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 xml:space="preserve">Sull'applicativo server si legge "Connection </w:t>
      </w:r>
      <w:proofErr w:type="spellStart"/>
      <w:r w:rsidRPr="00CF33E0">
        <w:rPr>
          <w:rFonts w:ascii="Helvetica" w:hAnsi="Helvetica" w:cs="Helvetica"/>
        </w:rPr>
        <w:t>Accepted</w:t>
      </w:r>
      <w:proofErr w:type="spellEnd"/>
      <w:r w:rsidRPr="00CF33E0">
        <w:rPr>
          <w:rFonts w:ascii="Helvetica" w:hAnsi="Helvetica" w:cs="Helvetica"/>
        </w:rPr>
        <w:t>!", indice che la connessione è stata stabilita con successo.</w:t>
      </w:r>
    </w:p>
    <w:p w14:paraId="79FAC757" w14:textId="77777777" w:rsidR="00E554AB" w:rsidRPr="00CF33E0" w:rsidRDefault="00E554AB" w:rsidP="008075DC">
      <w:pPr>
        <w:spacing w:after="0"/>
        <w:rPr>
          <w:rFonts w:ascii="Helvetica" w:hAnsi="Helvetica" w:cs="Helvetica"/>
        </w:rPr>
      </w:pPr>
    </w:p>
    <w:p w14:paraId="1DD23974" w14:textId="697CE190" w:rsidR="003C4801" w:rsidRPr="00CF33E0" w:rsidRDefault="003C4801" w:rsidP="00E554A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  <w:r w:rsidR="00E554AB" w:rsidRPr="00CF33E0">
        <w:rPr>
          <w:rFonts w:ascii="Helvetica" w:hAnsi="Helvetica" w:cs="Helvetica"/>
        </w:rPr>
        <w:t xml:space="preserve"> si </w:t>
      </w:r>
      <w:r w:rsidRPr="00CF33E0">
        <w:rPr>
          <w:rFonts w:ascii="Helvetica" w:hAnsi="Helvetica" w:cs="Helvetica"/>
        </w:rPr>
        <w:t>potrebbe verificarsi il seguente errore:</w:t>
      </w:r>
    </w:p>
    <w:p w14:paraId="24F2EAC3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13D18F83" wp14:editId="697B3E66">
            <wp:extent cx="6120130" cy="122047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50998" w14:textId="24BE5B41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Esso indica che la porta su cui dovrebbe mettersi in ascolto il server è già utilizzata da qualche altro processo; individuare quel processo e terminarlo (si può eseguire come amministratore l’utility script/free8080.bat).</w:t>
      </w:r>
    </w:p>
    <w:p w14:paraId="35BF8FD3" w14:textId="77777777" w:rsidR="00E554AB" w:rsidRPr="00CF33E0" w:rsidRDefault="00E554AB" w:rsidP="003C4801">
      <w:pPr>
        <w:spacing w:after="0"/>
        <w:rPr>
          <w:rFonts w:ascii="Helvetica" w:hAnsi="Helvetica" w:cs="Helvetica"/>
        </w:rPr>
      </w:pPr>
    </w:p>
    <w:p w14:paraId="25EDBC06" w14:textId="0C3B50A7" w:rsidR="003C4801" w:rsidRPr="00774A1B" w:rsidRDefault="00E554AB" w:rsidP="00E554AB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2</w:t>
      </w:r>
      <w:r w:rsidR="003C4801" w:rsidRPr="00774A1B">
        <w:rPr>
          <w:rFonts w:ascii="Helvetica" w:hAnsi="Helvetica" w:cs="Helvetica"/>
          <w:b/>
          <w:bCs/>
        </w:rPr>
        <w:t>: Creazione di un albero di regressione a partire da un dataset</w:t>
      </w:r>
    </w:p>
    <w:p w14:paraId="5A91DAED" w14:textId="77777777" w:rsidR="00E554AB" w:rsidRPr="00CF33E0" w:rsidRDefault="00E554AB" w:rsidP="00E554AB">
      <w:pPr>
        <w:spacing w:after="0"/>
        <w:rPr>
          <w:rFonts w:ascii="Helvetica" w:hAnsi="Helvetica" w:cs="Helvetica"/>
        </w:rPr>
      </w:pPr>
    </w:p>
    <w:p w14:paraId="085A34FE" w14:textId="5C406645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</w:t>
      </w:r>
      <w:r w:rsidR="00E554AB" w:rsidRPr="00CF33E0">
        <w:rPr>
          <w:rFonts w:ascii="Helvetica" w:hAnsi="Helvetica" w:cs="Helvetica"/>
        </w:rPr>
        <w:t>CT1</w:t>
      </w:r>
    </w:p>
    <w:p w14:paraId="2DA05BFB" w14:textId="77777777" w:rsidR="00E554AB" w:rsidRPr="00CF33E0" w:rsidRDefault="00E554AB" w:rsidP="003C4801">
      <w:pPr>
        <w:spacing w:after="0"/>
        <w:rPr>
          <w:rFonts w:ascii="Helvetica" w:hAnsi="Helvetica" w:cs="Helvetica"/>
        </w:rPr>
      </w:pPr>
    </w:p>
    <w:p w14:paraId="7A0533EF" w14:textId="76404D24" w:rsidR="003C4801" w:rsidRPr="00CF33E0" w:rsidRDefault="003C4801" w:rsidP="00E554A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E554AB" w:rsidRPr="00CF33E0">
        <w:rPr>
          <w:rFonts w:ascii="Helvetica" w:hAnsi="Helvetica" w:cs="Helvetica"/>
        </w:rPr>
        <w:t xml:space="preserve"> s</w:t>
      </w:r>
      <w:r w:rsidRPr="00CF33E0">
        <w:rPr>
          <w:rFonts w:ascii="Helvetica" w:hAnsi="Helvetica" w:cs="Helvetica"/>
        </w:rPr>
        <w:t>ul client viene riportata la seguente scelta</w:t>
      </w:r>
    </w:p>
    <w:p w14:paraId="70DD391B" w14:textId="77777777" w:rsidR="00E554AB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lastRenderedPageBreak/>
        <w:drawing>
          <wp:inline distT="0" distB="0" distL="0" distR="0" wp14:anchorId="3815B688" wp14:editId="34085354">
            <wp:extent cx="5798820" cy="117348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B9BA5" w14:textId="2259391E" w:rsidR="003C4801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gitare "1" e premere invio.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l'output "</w:t>
      </w:r>
      <w:proofErr w:type="spellStart"/>
      <w:r w:rsidR="00FB4844">
        <w:rPr>
          <w:rFonts w:ascii="Helvetica" w:hAnsi="Helvetica" w:cs="Helvetica"/>
        </w:rPr>
        <w:t>tablename</w:t>
      </w:r>
      <w:proofErr w:type="spellEnd"/>
      <w:r w:rsidRPr="00CF33E0">
        <w:rPr>
          <w:rFonts w:ascii="Helvetica" w:hAnsi="Helvetica" w:cs="Helvetica"/>
        </w:rPr>
        <w:t>"</w:t>
      </w:r>
      <w:r w:rsidR="003678E5" w:rsidRPr="00CF33E0">
        <w:rPr>
          <w:rFonts w:ascii="Helvetica" w:hAnsi="Helvetica" w:cs="Helvetica"/>
        </w:rPr>
        <w:t xml:space="preserve">. </w:t>
      </w:r>
      <w:r w:rsidRPr="00CF33E0">
        <w:rPr>
          <w:rFonts w:ascii="Helvetica" w:hAnsi="Helvetica" w:cs="Helvetica"/>
        </w:rPr>
        <w:t>Digitare "servo" e premere invio.</w:t>
      </w:r>
    </w:p>
    <w:p w14:paraId="2766CB80" w14:textId="533C7F60" w:rsidR="003C4801" w:rsidRPr="00CF33E0" w:rsidRDefault="003C4801" w:rsidP="003678E5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il seguente output:</w:t>
      </w:r>
    </w:p>
    <w:p w14:paraId="45853227" w14:textId="77777777" w:rsidR="003678E5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3E7181C7" wp14:editId="238C74FA">
            <wp:extent cx="6120130" cy="159004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9AEEA" w14:textId="52EF6868" w:rsidR="003C4801" w:rsidRPr="00CF33E0" w:rsidRDefault="003C4801" w:rsidP="003678E5">
      <w:pPr>
        <w:spacing w:before="180" w:after="0" w:line="240" w:lineRule="auto"/>
        <w:rPr>
          <w:rFonts w:ascii="Helvetica" w:hAnsi="Helvetica" w:cs="Helvetica"/>
        </w:rPr>
      </w:pPr>
      <w:proofErr w:type="gramStart"/>
      <w:r w:rsidRPr="00CF33E0">
        <w:rPr>
          <w:rFonts w:ascii="Helvetica" w:hAnsi="Helvetica" w:cs="Helvetica"/>
        </w:rPr>
        <w:t>E'</w:t>
      </w:r>
      <w:proofErr w:type="gramEnd"/>
      <w:r w:rsidRPr="00CF33E0">
        <w:rPr>
          <w:rFonts w:ascii="Helvetica" w:hAnsi="Helvetica" w:cs="Helvetica"/>
        </w:rPr>
        <w:t xml:space="preserve"> stato creato il file ./</w:t>
      </w:r>
      <w:proofErr w:type="spellStart"/>
      <w:r w:rsidRPr="00CF33E0">
        <w:rPr>
          <w:rFonts w:ascii="Helvetica" w:hAnsi="Helvetica" w:cs="Helvetica"/>
        </w:rPr>
        <w:t>servo.dmp</w:t>
      </w:r>
      <w:proofErr w:type="spellEnd"/>
    </w:p>
    <w:p w14:paraId="7BD8106F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0B70F647" w14:textId="21FD4564" w:rsidR="003C4801" w:rsidRPr="00CF33E0" w:rsidRDefault="003C4801" w:rsidP="003678E5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  <w:r w:rsidR="003678E5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e al punto si digita una scelta non indicata dal client, essa viene ignorata e viene riproposto lo stesso output finché non si effettua una scelta corretta.</w:t>
      </w:r>
    </w:p>
    <w:p w14:paraId="07A4AB4F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5E7071CF" wp14:editId="1ACB0DFC">
            <wp:extent cx="5897880" cy="29337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C9AF0" w14:textId="0B1B1A40" w:rsidR="003C4801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e al punto si digita il nome di un dataset non presente, si ha l'output seguente e il processo client viene terminato.</w:t>
      </w:r>
    </w:p>
    <w:p w14:paraId="29CACE56" w14:textId="77777777" w:rsidR="00D11F00" w:rsidRPr="00CF33E0" w:rsidRDefault="00D11F00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</w:p>
    <w:p w14:paraId="3CE0CD98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lastRenderedPageBreak/>
        <w:drawing>
          <wp:inline distT="0" distB="0" distL="0" distR="0" wp14:anchorId="7AE432B7" wp14:editId="1F7AA333">
            <wp:extent cx="4137660" cy="1706880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C02FC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744B2AF3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02BBAF55" w14:textId="342221E2" w:rsidR="003C4801" w:rsidRPr="00774A1B" w:rsidRDefault="00D11F00" w:rsidP="00D11F00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3</w:t>
      </w:r>
      <w:r w:rsidR="003C4801" w:rsidRPr="00774A1B">
        <w:rPr>
          <w:rFonts w:ascii="Helvetica" w:hAnsi="Helvetica" w:cs="Helvetica"/>
          <w:b/>
          <w:bCs/>
        </w:rPr>
        <w:t xml:space="preserve">: Creazione di un albero di regressione a partire da un </w:t>
      </w:r>
      <w:proofErr w:type="spellStart"/>
      <w:r w:rsidR="003C4801" w:rsidRPr="00774A1B">
        <w:rPr>
          <w:rFonts w:ascii="Helvetica" w:hAnsi="Helvetica" w:cs="Helvetica"/>
          <w:b/>
          <w:bCs/>
        </w:rPr>
        <w:t>dmp</w:t>
      </w:r>
      <w:proofErr w:type="spellEnd"/>
    </w:p>
    <w:p w14:paraId="7EC1602A" w14:textId="1C7AA06A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lo </w:t>
      </w:r>
      <w:r w:rsidR="00D11F00" w:rsidRPr="00CF33E0">
        <w:rPr>
          <w:rFonts w:ascii="Helvetica" w:hAnsi="Helvetica" w:cs="Helvetica"/>
        </w:rPr>
        <w:t>CT2</w:t>
      </w:r>
      <w:r w:rsidRPr="00CF33E0">
        <w:rPr>
          <w:rFonts w:ascii="Helvetica" w:hAnsi="Helvetica" w:cs="Helvetica"/>
        </w:rPr>
        <w:t xml:space="preserve"> selezionando il dataset “servo”</w:t>
      </w:r>
    </w:p>
    <w:p w14:paraId="2768B6A9" w14:textId="77777777" w:rsidR="00D11F00" w:rsidRPr="00CF33E0" w:rsidRDefault="00D11F00" w:rsidP="003C4801">
      <w:pPr>
        <w:spacing w:after="0"/>
        <w:rPr>
          <w:rFonts w:ascii="Helvetica" w:hAnsi="Helvetica" w:cs="Helvetica"/>
        </w:rPr>
      </w:pPr>
    </w:p>
    <w:p w14:paraId="35733C95" w14:textId="28E434C0" w:rsidR="003C4801" w:rsidRPr="00CF33E0" w:rsidRDefault="003C4801" w:rsidP="00D11F00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</w:t>
      </w:r>
      <w:r w:rsidR="00D11F00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ul client viene riportata la seguente scelta</w:t>
      </w:r>
    </w:p>
    <w:p w14:paraId="07369780" w14:textId="77777777" w:rsidR="00D11F00" w:rsidRPr="00CF33E0" w:rsidRDefault="003C4801" w:rsidP="003C4801">
      <w:pPr>
        <w:numPr>
          <w:ilvl w:val="0"/>
          <w:numId w:val="4"/>
        </w:num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3ED393CD" wp14:editId="55D9E2C2">
            <wp:extent cx="5798820" cy="117348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72196" w14:textId="63F32D6B" w:rsidR="003C4801" w:rsidRPr="00CF33E0" w:rsidRDefault="003C4801" w:rsidP="00077CC2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Digitare "2" e premere invio.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l'output "</w:t>
      </w:r>
      <w:proofErr w:type="spellStart"/>
      <w:r w:rsidRPr="00CF33E0">
        <w:rPr>
          <w:rFonts w:ascii="Helvetica" w:hAnsi="Helvetica" w:cs="Helvetica"/>
        </w:rPr>
        <w:t>filename</w:t>
      </w:r>
      <w:proofErr w:type="spellEnd"/>
      <w:r w:rsidRPr="00CF33E0">
        <w:rPr>
          <w:rFonts w:ascii="Helvetica" w:hAnsi="Helvetica" w:cs="Helvetica"/>
        </w:rPr>
        <w:t>"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Digitare "servo" e premere invio.</w:t>
      </w:r>
    </w:p>
    <w:p w14:paraId="03225A0F" w14:textId="77777777" w:rsidR="00077CC2" w:rsidRPr="00CF33E0" w:rsidRDefault="00077CC2" w:rsidP="00077CC2">
      <w:pPr>
        <w:spacing w:before="180" w:after="0" w:line="240" w:lineRule="auto"/>
        <w:rPr>
          <w:rFonts w:ascii="Helvetica" w:hAnsi="Helvetica" w:cs="Helvetica"/>
        </w:rPr>
      </w:pPr>
    </w:p>
    <w:p w14:paraId="630E4713" w14:textId="56F47906" w:rsidR="003C4801" w:rsidRPr="00CF33E0" w:rsidRDefault="003C4801" w:rsidP="00077CC2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077CC2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riporta il seguente output</w:t>
      </w:r>
    </w:p>
    <w:p w14:paraId="7BD3BA09" w14:textId="77777777" w:rsidR="00077CC2" w:rsidRPr="00CF33E0" w:rsidRDefault="00077CC2" w:rsidP="00077CC2">
      <w:pPr>
        <w:spacing w:after="0"/>
        <w:rPr>
          <w:rFonts w:ascii="Helvetica" w:hAnsi="Helvetica" w:cs="Helvetica"/>
        </w:rPr>
      </w:pPr>
    </w:p>
    <w:p w14:paraId="35C99977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22DD0AAA" wp14:editId="14EEDB9A">
            <wp:extent cx="5699760" cy="243840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143D9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3B649899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1D3F0B56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Scenari alternativi:</w:t>
      </w:r>
    </w:p>
    <w:p w14:paraId="16A2AF59" w14:textId="1FE0FB92" w:rsidR="003C4801" w:rsidRPr="00CF33E0" w:rsidRDefault="00077CC2" w:rsidP="003C4801">
      <w:pPr>
        <w:pStyle w:val="SourceCode"/>
        <w:wordWrap/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 tipico errore, già affrontato</w:t>
      </w:r>
      <w:r w:rsidR="00BD62E9" w:rsidRPr="00CF33E0">
        <w:rPr>
          <w:rFonts w:ascii="Helvetica" w:hAnsi="Helvetica" w:cs="Helvetica"/>
        </w:rPr>
        <w:t xml:space="preserve"> nel CT1, è quello in cui l’utente non inserisce la scelta giusta.</w:t>
      </w:r>
      <w:r w:rsidR="003C4801" w:rsidRPr="00CF33E0">
        <w:rPr>
          <w:rFonts w:ascii="Helvetica" w:hAnsi="Helvetica" w:cs="Helvetica"/>
        </w:rPr>
        <w:t xml:space="preserve"> Se al punto 2 si digita il nome di un file non presente, si ha l'output seguente e il processo client viene terminato.</w:t>
      </w:r>
    </w:p>
    <w:p w14:paraId="151FD6ED" w14:textId="77777777" w:rsidR="00DA043D" w:rsidRPr="00CF33E0" w:rsidRDefault="00DA043D" w:rsidP="003C4801">
      <w:pPr>
        <w:pStyle w:val="SourceCode"/>
        <w:wordWrap/>
        <w:spacing w:after="0"/>
        <w:rPr>
          <w:rFonts w:ascii="Helvetica" w:hAnsi="Helvetica" w:cs="Helvetica"/>
        </w:rPr>
      </w:pPr>
    </w:p>
    <w:p w14:paraId="7A2D9948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lastRenderedPageBreak/>
        <w:drawing>
          <wp:inline distT="0" distB="0" distL="0" distR="0" wp14:anchorId="2A6B4D22" wp14:editId="717ACEF1">
            <wp:extent cx="4960620" cy="84582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E68F3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</w:p>
    <w:p w14:paraId="3AED0D9E" w14:textId="683E6330" w:rsidR="003C4801" w:rsidRPr="00774A1B" w:rsidRDefault="00DA043D" w:rsidP="00DA043D">
      <w:pPr>
        <w:spacing w:after="0"/>
        <w:jc w:val="center"/>
        <w:rPr>
          <w:rFonts w:ascii="Helvetica" w:hAnsi="Helvetica" w:cs="Helvetica"/>
          <w:b/>
          <w:bCs/>
        </w:rPr>
      </w:pPr>
      <w:r w:rsidRPr="00774A1B">
        <w:rPr>
          <w:rFonts w:ascii="Helvetica" w:hAnsi="Helvetica" w:cs="Helvetica"/>
          <w:b/>
          <w:bCs/>
        </w:rPr>
        <w:t>CT4</w:t>
      </w:r>
      <w:r w:rsidR="003C4801" w:rsidRPr="00774A1B">
        <w:rPr>
          <w:rFonts w:ascii="Helvetica" w:hAnsi="Helvetica" w:cs="Helvetica"/>
          <w:b/>
          <w:bCs/>
        </w:rPr>
        <w:t>: Predizione di un nuovo valore target</w:t>
      </w:r>
    </w:p>
    <w:p w14:paraId="3C701190" w14:textId="77777777" w:rsidR="00DA043D" w:rsidRPr="00CF33E0" w:rsidRDefault="00DA043D" w:rsidP="00DA043D">
      <w:pPr>
        <w:spacing w:after="0"/>
        <w:jc w:val="center"/>
        <w:rPr>
          <w:rFonts w:ascii="Helvetica" w:hAnsi="Helvetica" w:cs="Helvetica"/>
        </w:rPr>
      </w:pPr>
    </w:p>
    <w:p w14:paraId="59C77C3E" w14:textId="249C1683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re-condizioni: Portare a termine lo </w:t>
      </w:r>
      <w:r w:rsidR="0078653B" w:rsidRPr="00CF33E0">
        <w:rPr>
          <w:rFonts w:ascii="Helvetica" w:hAnsi="Helvetica" w:cs="Helvetica"/>
        </w:rPr>
        <w:t>CT2</w:t>
      </w:r>
      <w:r w:rsidRPr="00CF33E0">
        <w:rPr>
          <w:rFonts w:ascii="Helvetica" w:hAnsi="Helvetica" w:cs="Helvetica"/>
        </w:rPr>
        <w:t xml:space="preserve"> o lo </w:t>
      </w:r>
      <w:r w:rsidR="0078653B" w:rsidRPr="00CF33E0">
        <w:rPr>
          <w:rFonts w:ascii="Helvetica" w:hAnsi="Helvetica" w:cs="Helvetica"/>
        </w:rPr>
        <w:t>CT3</w:t>
      </w:r>
    </w:p>
    <w:p w14:paraId="13185731" w14:textId="77777777" w:rsidR="0078653B" w:rsidRPr="00CF33E0" w:rsidRDefault="0078653B" w:rsidP="003C4801">
      <w:pPr>
        <w:spacing w:after="0"/>
        <w:rPr>
          <w:rFonts w:ascii="Helvetica" w:hAnsi="Helvetica" w:cs="Helvetica"/>
        </w:rPr>
      </w:pPr>
    </w:p>
    <w:p w14:paraId="030C1893" w14:textId="2EF45E16" w:rsidR="003C4801" w:rsidRPr="00CF33E0" w:rsidRDefault="003C4801" w:rsidP="0078653B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Flusso di esecuzione: Sul client viene riportata la seguente scelta</w:t>
      </w:r>
    </w:p>
    <w:p w14:paraId="02176EE9" w14:textId="77777777" w:rsidR="003C4801" w:rsidRPr="00CF33E0" w:rsidRDefault="003C4801" w:rsidP="003C4801">
      <w:pPr>
        <w:pStyle w:val="Compact"/>
        <w:spacing w:after="0"/>
        <w:ind w:left="48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noProof/>
          <w:sz w:val="22"/>
          <w:szCs w:val="22"/>
          <w:lang w:val="it-IT"/>
        </w:rPr>
        <w:drawing>
          <wp:inline distT="0" distB="0" distL="0" distR="0" wp14:anchorId="0F61D93B" wp14:editId="37D772A4">
            <wp:extent cx="3169920" cy="754380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69A44" w14:textId="65015F57" w:rsidR="003C4801" w:rsidRPr="00CF33E0" w:rsidRDefault="003C4801" w:rsidP="0078653B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 xml:space="preserve">Digitare una scelta prevista tra quelle indicate dal client e </w:t>
      </w:r>
      <w:r w:rsidR="0078653B" w:rsidRPr="00CF33E0">
        <w:rPr>
          <w:rFonts w:ascii="Helvetica" w:hAnsi="Helvetica" w:cs="Helvetica"/>
          <w:sz w:val="22"/>
          <w:szCs w:val="22"/>
          <w:lang w:val="it-IT"/>
        </w:rPr>
        <w:t>premere</w:t>
      </w:r>
      <w:r w:rsidRPr="00CF33E0">
        <w:rPr>
          <w:rFonts w:ascii="Helvetica" w:hAnsi="Helvetica" w:cs="Helvetica"/>
          <w:sz w:val="22"/>
          <w:szCs w:val="22"/>
          <w:lang w:val="it-IT"/>
        </w:rPr>
        <w:t xml:space="preserve"> invio</w:t>
      </w:r>
    </w:p>
    <w:p w14:paraId="10590755" w14:textId="77777777" w:rsidR="003C4801" w:rsidRPr="00CF33E0" w:rsidRDefault="003C4801" w:rsidP="003C4801">
      <w:pPr>
        <w:pStyle w:val="Compact"/>
        <w:spacing w:after="0"/>
        <w:ind w:left="48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noProof/>
          <w:sz w:val="22"/>
          <w:szCs w:val="22"/>
          <w:lang w:val="it-IT"/>
        </w:rPr>
        <w:drawing>
          <wp:inline distT="0" distB="0" distL="0" distR="0" wp14:anchorId="5F55DEFC" wp14:editId="7C58487A">
            <wp:extent cx="4579620" cy="2065020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AF18A" w14:textId="77777777" w:rsidR="003C4801" w:rsidRPr="00CF33E0" w:rsidRDefault="003C4801" w:rsidP="0078653B">
      <w:pPr>
        <w:pStyle w:val="Compact"/>
        <w:spacing w:after="0"/>
        <w:rPr>
          <w:rFonts w:ascii="Helvetica" w:hAnsi="Helvetica" w:cs="Helvetica"/>
          <w:sz w:val="22"/>
          <w:szCs w:val="22"/>
          <w:lang w:val="it-IT"/>
        </w:rPr>
      </w:pPr>
      <w:r w:rsidRPr="00CF33E0">
        <w:rPr>
          <w:rFonts w:ascii="Helvetica" w:hAnsi="Helvetica" w:cs="Helvetica"/>
          <w:sz w:val="22"/>
          <w:szCs w:val="22"/>
          <w:lang w:val="it-IT"/>
        </w:rPr>
        <w:t>Ripetere 2 finché l'output non riporta "</w:t>
      </w:r>
      <w:proofErr w:type="spellStart"/>
      <w:r w:rsidRPr="00CF33E0">
        <w:rPr>
          <w:rFonts w:ascii="Helvetica" w:hAnsi="Helvetica" w:cs="Helvetica"/>
          <w:sz w:val="22"/>
          <w:szCs w:val="22"/>
          <w:lang w:val="it-IT"/>
        </w:rPr>
        <w:t>Predicted</w:t>
      </w:r>
      <w:proofErr w:type="spellEnd"/>
      <w:r w:rsidRPr="00CF33E0">
        <w:rPr>
          <w:rFonts w:ascii="Helvetica" w:hAnsi="Helvetica" w:cs="Helvetica"/>
          <w:sz w:val="22"/>
          <w:szCs w:val="22"/>
          <w:lang w:val="it-IT"/>
        </w:rPr>
        <w:t xml:space="preserve"> </w:t>
      </w:r>
      <w:proofErr w:type="gramStart"/>
      <w:r w:rsidRPr="00CF33E0">
        <w:rPr>
          <w:rFonts w:ascii="Helvetica" w:hAnsi="Helvetica" w:cs="Helvetica"/>
          <w:sz w:val="22"/>
          <w:szCs w:val="22"/>
          <w:lang w:val="it-IT"/>
        </w:rPr>
        <w:t>class:...</w:t>
      </w:r>
      <w:proofErr w:type="gramEnd"/>
      <w:r w:rsidRPr="00CF33E0">
        <w:rPr>
          <w:rFonts w:ascii="Helvetica" w:hAnsi="Helvetica" w:cs="Helvetica"/>
          <w:sz w:val="22"/>
          <w:szCs w:val="22"/>
          <w:lang w:val="it-IT"/>
        </w:rPr>
        <w:t>"</w:t>
      </w:r>
    </w:p>
    <w:p w14:paraId="019114AD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61E175D7" wp14:editId="2172AD52">
            <wp:extent cx="3048000" cy="3261360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2E6A6" w14:textId="77777777" w:rsidR="003C4801" w:rsidRPr="00CF33E0" w:rsidRDefault="003C4801" w:rsidP="003C4801">
      <w:pPr>
        <w:spacing w:after="0"/>
        <w:ind w:firstLine="480"/>
        <w:rPr>
          <w:rFonts w:ascii="Helvetica" w:hAnsi="Helvetica" w:cs="Helvetica"/>
        </w:rPr>
      </w:pPr>
    </w:p>
    <w:p w14:paraId="1E6EF71E" w14:textId="2841BA78" w:rsidR="003C4801" w:rsidRPr="00CF33E0" w:rsidRDefault="003C4801" w:rsidP="0078653B">
      <w:pPr>
        <w:spacing w:after="0"/>
        <w:ind w:firstLine="48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Post-condizioni:</w:t>
      </w:r>
      <w:r w:rsidR="0078653B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Il client stampa in output il valore predetto.</w:t>
      </w:r>
    </w:p>
    <w:p w14:paraId="7C9B4B8E" w14:textId="77777777" w:rsidR="00AF49EF" w:rsidRPr="00CF33E0" w:rsidRDefault="00AF49EF" w:rsidP="0078653B">
      <w:pPr>
        <w:spacing w:after="0"/>
        <w:ind w:firstLine="480"/>
        <w:rPr>
          <w:rFonts w:ascii="Helvetica" w:hAnsi="Helvetica" w:cs="Helvetica"/>
        </w:rPr>
      </w:pPr>
    </w:p>
    <w:p w14:paraId="1CD0590B" w14:textId="70628175" w:rsidR="003C4801" w:rsidRPr="00CF33E0" w:rsidRDefault="003C4801" w:rsidP="00AF49EF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lastRenderedPageBreak/>
        <w:t>Scenari alternativi:</w:t>
      </w:r>
      <w:r w:rsidR="00AF49EF" w:rsidRPr="00CF33E0">
        <w:rPr>
          <w:rFonts w:ascii="Helvetica" w:hAnsi="Helvetica" w:cs="Helvetica"/>
        </w:rPr>
        <w:t xml:space="preserve"> </w:t>
      </w:r>
      <w:r w:rsidRPr="00CF33E0">
        <w:rPr>
          <w:rFonts w:ascii="Helvetica" w:hAnsi="Helvetica" w:cs="Helvetica"/>
        </w:rPr>
        <w:t>Se al punto si digita una scelta non indicata dal client, la computazione viene terminata e viene chiesto all'utente se ricominciare con la predizione</w:t>
      </w:r>
    </w:p>
    <w:p w14:paraId="7FF4BCDB" w14:textId="77777777" w:rsidR="003C4801" w:rsidRPr="00CF33E0" w:rsidRDefault="003C4801" w:rsidP="003C4801">
      <w:pPr>
        <w:spacing w:after="0"/>
        <w:ind w:left="480"/>
        <w:rPr>
          <w:rFonts w:ascii="Helvetica" w:hAnsi="Helvetica" w:cs="Helvetica"/>
        </w:rPr>
      </w:pPr>
      <w:r w:rsidRPr="00CF33E0">
        <w:rPr>
          <w:rFonts w:ascii="Helvetica" w:hAnsi="Helvetica" w:cs="Helvetica"/>
          <w:noProof/>
        </w:rPr>
        <w:drawing>
          <wp:inline distT="0" distB="0" distL="0" distR="0" wp14:anchorId="476FF210" wp14:editId="2CA63066">
            <wp:extent cx="4747260" cy="1379220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E10CC" w14:textId="45A3F9EE" w:rsidR="003C4801" w:rsidRPr="00CF33E0" w:rsidRDefault="003C4801" w:rsidP="00AF49EF">
      <w:pPr>
        <w:spacing w:before="180" w:after="0" w:line="240" w:lineRule="auto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>Una volta terminata la predizione, viene chiesto all'utente se ricominciare. In caso affermativo ('y'), viene riproposta la prima scelta; in caso negativo, il processo client termina la sua esecuzione.</w:t>
      </w:r>
    </w:p>
    <w:p w14:paraId="3EB7F6C1" w14:textId="77777777" w:rsidR="00AF49EF" w:rsidRPr="00CF33E0" w:rsidRDefault="00AF49EF" w:rsidP="00AF49EF">
      <w:pPr>
        <w:spacing w:before="180" w:after="0" w:line="240" w:lineRule="auto"/>
        <w:rPr>
          <w:rFonts w:ascii="Helvetica" w:hAnsi="Helvetica" w:cs="Helvetica"/>
        </w:rPr>
      </w:pPr>
    </w:p>
    <w:p w14:paraId="2FD74A09" w14:textId="0E0D5081" w:rsidR="003C4801" w:rsidRPr="00725296" w:rsidRDefault="003C4801" w:rsidP="003C4801">
      <w:pPr>
        <w:pStyle w:val="Titolo3"/>
        <w:rPr>
          <w:rFonts w:ascii="Helvetica" w:eastAsiaTheme="minorHAnsi" w:hAnsi="Helvetica" w:cs="Helvetica"/>
          <w:color w:val="auto"/>
          <w:lang w:val="it-IT"/>
        </w:rPr>
      </w:pPr>
      <w:bookmarkStart w:id="5" w:name="javadoc"/>
      <w:r w:rsidRPr="00725296">
        <w:rPr>
          <w:rFonts w:ascii="Helvetica" w:eastAsiaTheme="minorHAnsi" w:hAnsi="Helvetica" w:cs="Helvetica"/>
          <w:color w:val="auto"/>
          <w:u w:val="single"/>
          <w:lang w:val="it-IT"/>
        </w:rPr>
        <w:t xml:space="preserve">4. </w:t>
      </w:r>
      <w:proofErr w:type="spellStart"/>
      <w:r w:rsidRPr="00725296">
        <w:rPr>
          <w:rFonts w:ascii="Helvetica" w:eastAsiaTheme="minorHAnsi" w:hAnsi="Helvetica" w:cs="Helvetica"/>
          <w:color w:val="auto"/>
          <w:u w:val="single"/>
          <w:lang w:val="it-IT"/>
        </w:rPr>
        <w:t>Javadoc</w:t>
      </w:r>
      <w:proofErr w:type="spellEnd"/>
    </w:p>
    <w:p w14:paraId="2FD62707" w14:textId="77777777" w:rsidR="00AF49EF" w:rsidRPr="00CF33E0" w:rsidRDefault="00AF49EF" w:rsidP="00AF49EF">
      <w:pPr>
        <w:rPr>
          <w:rFonts w:ascii="Helvetica" w:hAnsi="Helvetica" w:cs="Helvetica"/>
        </w:rPr>
      </w:pPr>
    </w:p>
    <w:bookmarkEnd w:id="5"/>
    <w:p w14:paraId="714012B5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Al codice sorgente è allegata la documentazione </w:t>
      </w:r>
      <w:proofErr w:type="spellStart"/>
      <w:r w:rsidRPr="00CF33E0">
        <w:rPr>
          <w:rFonts w:ascii="Helvetica" w:hAnsi="Helvetica" w:cs="Helvetica"/>
        </w:rPr>
        <w:t>Javadoc</w:t>
      </w:r>
      <w:proofErr w:type="spellEnd"/>
      <w:r w:rsidRPr="00CF33E0">
        <w:rPr>
          <w:rFonts w:ascii="Helvetica" w:hAnsi="Helvetica" w:cs="Helvetica"/>
        </w:rPr>
        <w:t>. Per l'applicativo client non è presente, in quanto è presente una sola classe che controlla il flusso di esecuzione.</w:t>
      </w:r>
    </w:p>
    <w:p w14:paraId="421AA8FB" w14:textId="77777777" w:rsidR="003C4801" w:rsidRPr="00CF33E0" w:rsidRDefault="003C4801" w:rsidP="003C4801">
      <w:pPr>
        <w:spacing w:after="0"/>
        <w:rPr>
          <w:rFonts w:ascii="Helvetica" w:hAnsi="Helvetica" w:cs="Helvetica"/>
        </w:rPr>
      </w:pPr>
      <w:r w:rsidRPr="00CF33E0">
        <w:rPr>
          <w:rFonts w:ascii="Helvetica" w:hAnsi="Helvetica" w:cs="Helvetica"/>
        </w:rPr>
        <w:t xml:space="preserve">Per l'applicativo server sono documentati i package Server, Data, </w:t>
      </w:r>
      <w:proofErr w:type="spellStart"/>
      <w:r w:rsidRPr="00CF33E0">
        <w:rPr>
          <w:rFonts w:ascii="Helvetica" w:hAnsi="Helvetica" w:cs="Helvetica"/>
        </w:rPr>
        <w:t>Tree</w:t>
      </w:r>
      <w:proofErr w:type="spellEnd"/>
      <w:r w:rsidRPr="00CF33E0">
        <w:rPr>
          <w:rFonts w:ascii="Helvetica" w:hAnsi="Helvetica" w:cs="Helvetica"/>
        </w:rPr>
        <w:t>, Database.</w:t>
      </w:r>
    </w:p>
    <w:p w14:paraId="4354929E" w14:textId="77777777" w:rsidR="003C4801" w:rsidRPr="00CF33E0" w:rsidRDefault="003C4801" w:rsidP="002E07D1">
      <w:pPr>
        <w:rPr>
          <w:rFonts w:ascii="Helvetica" w:hAnsi="Helvetica" w:cs="Helvetica"/>
        </w:rPr>
      </w:pPr>
    </w:p>
    <w:sectPr w:rsidR="003C4801" w:rsidRPr="00CF33E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C58B531"/>
    <w:multiLevelType w:val="multilevel"/>
    <w:tmpl w:val="FB8A7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2D7B9"/>
    <w:multiLevelType w:val="multilevel"/>
    <w:tmpl w:val="BBE248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9BBFAF"/>
    <w:multiLevelType w:val="multilevel"/>
    <w:tmpl w:val="CFEE63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BE027F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5B88978"/>
    <w:multiLevelType w:val="multilevel"/>
    <w:tmpl w:val="CFE2A756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C05AD3"/>
    <w:multiLevelType w:val="hybridMultilevel"/>
    <w:tmpl w:val="9154C70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F4DF2"/>
    <w:multiLevelType w:val="hybridMultilevel"/>
    <w:tmpl w:val="F2ECD84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57B"/>
    <w:multiLevelType w:val="hybridMultilevel"/>
    <w:tmpl w:val="09126D68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B999455"/>
    <w:multiLevelType w:val="multilevel"/>
    <w:tmpl w:val="119606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79A1"/>
    <w:rsid w:val="000442DD"/>
    <w:rsid w:val="00047ACA"/>
    <w:rsid w:val="00077CC2"/>
    <w:rsid w:val="000B709F"/>
    <w:rsid w:val="0010221B"/>
    <w:rsid w:val="00155A01"/>
    <w:rsid w:val="00172629"/>
    <w:rsid w:val="001815F9"/>
    <w:rsid w:val="001B19F6"/>
    <w:rsid w:val="001D6281"/>
    <w:rsid w:val="002339B5"/>
    <w:rsid w:val="002377CB"/>
    <w:rsid w:val="00283AD5"/>
    <w:rsid w:val="00286667"/>
    <w:rsid w:val="0028718D"/>
    <w:rsid w:val="002E07D1"/>
    <w:rsid w:val="002E5616"/>
    <w:rsid w:val="00345F07"/>
    <w:rsid w:val="00352479"/>
    <w:rsid w:val="003678E5"/>
    <w:rsid w:val="00372443"/>
    <w:rsid w:val="003A6F3B"/>
    <w:rsid w:val="003B79A1"/>
    <w:rsid w:val="003C4801"/>
    <w:rsid w:val="00577FCE"/>
    <w:rsid w:val="005B2DAC"/>
    <w:rsid w:val="005E1B76"/>
    <w:rsid w:val="00636B7A"/>
    <w:rsid w:val="00682911"/>
    <w:rsid w:val="006D083F"/>
    <w:rsid w:val="00711CCB"/>
    <w:rsid w:val="00725296"/>
    <w:rsid w:val="00774A1B"/>
    <w:rsid w:val="00781C8F"/>
    <w:rsid w:val="0078653B"/>
    <w:rsid w:val="007D451D"/>
    <w:rsid w:val="007E2458"/>
    <w:rsid w:val="007E7ED2"/>
    <w:rsid w:val="0080038E"/>
    <w:rsid w:val="008075DC"/>
    <w:rsid w:val="00831520"/>
    <w:rsid w:val="00845213"/>
    <w:rsid w:val="00863ED8"/>
    <w:rsid w:val="008A27EF"/>
    <w:rsid w:val="008E2E6C"/>
    <w:rsid w:val="00913ADA"/>
    <w:rsid w:val="00913B87"/>
    <w:rsid w:val="009210E8"/>
    <w:rsid w:val="009449C0"/>
    <w:rsid w:val="009D4CD0"/>
    <w:rsid w:val="00A11D6B"/>
    <w:rsid w:val="00A86311"/>
    <w:rsid w:val="00AF49EF"/>
    <w:rsid w:val="00B47610"/>
    <w:rsid w:val="00B8360D"/>
    <w:rsid w:val="00B91426"/>
    <w:rsid w:val="00BD62E9"/>
    <w:rsid w:val="00BF6E5E"/>
    <w:rsid w:val="00C41990"/>
    <w:rsid w:val="00C44142"/>
    <w:rsid w:val="00C772B7"/>
    <w:rsid w:val="00CF2B51"/>
    <w:rsid w:val="00CF33E0"/>
    <w:rsid w:val="00D11F00"/>
    <w:rsid w:val="00D41AB2"/>
    <w:rsid w:val="00DA043D"/>
    <w:rsid w:val="00E12F94"/>
    <w:rsid w:val="00E554AB"/>
    <w:rsid w:val="00EB7128"/>
    <w:rsid w:val="00EC0938"/>
    <w:rsid w:val="00EC7967"/>
    <w:rsid w:val="00EE4213"/>
    <w:rsid w:val="00F5738F"/>
    <w:rsid w:val="00FB4844"/>
    <w:rsid w:val="00FD3136"/>
    <w:rsid w:val="00FE1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51BE5"/>
  <w15:chartTrackingRefBased/>
  <w15:docId w15:val="{BCD32A8C-8393-48EB-8193-137123E7C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3C480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28666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86667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286667"/>
    <w:pPr>
      <w:ind w:left="720"/>
      <w:contextualSpacing/>
    </w:pPr>
  </w:style>
  <w:style w:type="character" w:customStyle="1" w:styleId="Titolo3Carattere">
    <w:name w:val="Titolo 3 Carattere"/>
    <w:basedOn w:val="Carpredefinitoparagrafo"/>
    <w:link w:val="Titolo3"/>
    <w:uiPriority w:val="9"/>
    <w:rsid w:val="003C480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customStyle="1" w:styleId="Compact">
    <w:name w:val="Compact"/>
    <w:basedOn w:val="Normale"/>
    <w:qFormat/>
    <w:rsid w:val="003C4801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Carpredefinitoparagrafo"/>
    <w:link w:val="SourceCode"/>
    <w:rsid w:val="003C4801"/>
    <w:rPr>
      <w:rFonts w:ascii="Consolas" w:hAnsi="Consolas"/>
    </w:rPr>
  </w:style>
  <w:style w:type="paragraph" w:customStyle="1" w:styleId="SourceCode">
    <w:name w:val="Source Code"/>
    <w:basedOn w:val="Normale"/>
    <w:link w:val="VerbatimChar"/>
    <w:rsid w:val="003C4801"/>
    <w:pPr>
      <w:wordWrap w:val="0"/>
      <w:spacing w:before="180" w:after="18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1385</Words>
  <Characters>7896</Characters>
  <Application>Microsoft Office Word</Application>
  <DocSecurity>0</DocSecurity>
  <Lines>65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Calò</dc:creator>
  <cp:keywords/>
  <dc:description/>
  <cp:lastModifiedBy>federico calò</cp:lastModifiedBy>
  <cp:revision>12</cp:revision>
  <dcterms:created xsi:type="dcterms:W3CDTF">2020-11-02T19:28:00Z</dcterms:created>
  <dcterms:modified xsi:type="dcterms:W3CDTF">2021-02-13T18:31:00Z</dcterms:modified>
</cp:coreProperties>
</file>